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958711580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79475BB2" w14:textId="24FEF0F3" w:rsidR="00B25465" w:rsidRDefault="00B25465"/>
        <w:p w14:paraId="0AB208F8" w14:textId="6462BA7B" w:rsidR="00B25465" w:rsidRDefault="00B25465">
          <w:pPr>
            <w:rPr>
              <w:b/>
              <w:bCs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25BA2367" wp14:editId="70ECDD6A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0E9495" w14:textId="6B4786D3" w:rsidR="00B25465" w:rsidRDefault="00B25465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Project 2 READM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466DBC9" w14:textId="282F80DF" w:rsidR="00B25465" w:rsidRDefault="00B25465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Cs-340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290AAF0C" w14:textId="48143AA8" w:rsidR="00B25465" w:rsidRDefault="00B25465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James Carver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25BA236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320E9495" w14:textId="6B4786D3" w:rsidR="00B25465" w:rsidRDefault="00B25465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Project 2 READM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466DBC9" w14:textId="282F80DF" w:rsidR="00B25465" w:rsidRDefault="00B25465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Cs-340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290AAF0C" w14:textId="48143AA8" w:rsidR="00B25465" w:rsidRDefault="00B25465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James Carver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9F711C9" wp14:editId="2672239D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486AB92B" w14:textId="4A90913C" w:rsidR="00B25465" w:rsidRDefault="00B25465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49F711C9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486AB92B" w14:textId="4A90913C" w:rsidR="00B25465" w:rsidRDefault="00B25465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3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b/>
              <w:bCs/>
            </w:rPr>
            <w:br w:type="page"/>
          </w:r>
        </w:p>
      </w:sdtContent>
    </w:sdt>
    <w:p w14:paraId="7B8A0D51" w14:textId="48EB6C99" w:rsidR="00A002AE" w:rsidRDefault="00A002AE" w:rsidP="00A002AE">
      <w:pPr>
        <w:spacing w:line="240" w:lineRule="auto"/>
        <w:rPr>
          <w:b/>
          <w:bCs/>
        </w:rPr>
      </w:pPr>
      <w:r>
        <w:rPr>
          <w:b/>
          <w:bCs/>
        </w:rPr>
        <w:lastRenderedPageBreak/>
        <w:t>Rescue Animal Application</w:t>
      </w:r>
    </w:p>
    <w:p w14:paraId="7C6627D7" w14:textId="77777777" w:rsidR="00A002AE" w:rsidRDefault="00A002AE" w:rsidP="00A002AE">
      <w:pPr>
        <w:spacing w:line="240" w:lineRule="auto"/>
        <w:rPr>
          <w:b/>
          <w:bCs/>
        </w:rPr>
      </w:pPr>
    </w:p>
    <w:p w14:paraId="7D6AD895" w14:textId="09D79769" w:rsidR="005C2340" w:rsidRPr="00DF7046" w:rsidRDefault="00A002AE" w:rsidP="00A002AE">
      <w:pPr>
        <w:spacing w:line="240" w:lineRule="auto"/>
        <w:rPr>
          <w:b/>
          <w:bCs/>
          <w:sz w:val="28"/>
          <w:szCs w:val="28"/>
          <w:u w:val="single"/>
        </w:rPr>
      </w:pPr>
      <w:r w:rsidRPr="00DF7046">
        <w:rPr>
          <w:b/>
          <w:bCs/>
          <w:sz w:val="28"/>
          <w:szCs w:val="28"/>
          <w:u w:val="single"/>
        </w:rPr>
        <w:t>About the project</w:t>
      </w:r>
    </w:p>
    <w:p w14:paraId="2ED8423B" w14:textId="6FDE07AA" w:rsidR="00A002AE" w:rsidRDefault="00A002AE" w:rsidP="00A002AE">
      <w:pPr>
        <w:spacing w:line="240" w:lineRule="auto"/>
      </w:pPr>
      <w:r w:rsidRPr="00A002AE">
        <w:t xml:space="preserve">We were given the job of creating the most recent application for Grazioso Salvare, a business that chooses dogs for search and rescue training, as a part of Global Rain, a </w:t>
      </w:r>
      <w:r>
        <w:t>recognized</w:t>
      </w:r>
      <w:r w:rsidRPr="00A002AE">
        <w:t xml:space="preserve"> software firm. To identify and classify dogs, this research employs pre-existing data from numerous animal shelters. This application was created as a full-stack solution for the business, meeting all of their data handling requirements and offering a crucial front-end interface that the staff could easily utilize.</w:t>
      </w:r>
      <w:r>
        <w:t xml:space="preserve"> </w:t>
      </w:r>
      <w:r w:rsidRPr="00A002AE">
        <w:t>We were given a database</w:t>
      </w:r>
      <w:r>
        <w:t xml:space="preserve"> but </w:t>
      </w:r>
      <w:r w:rsidRPr="00A002AE">
        <w:t>wanted the best ways to handle and manipulate the data. This project makes use of the Model-View-Controller (MVC) software architecture, which enables us to keep the data model's simplicity of operation. We start manipulating the data in the application's backend using Mongo Database. Dash, an open-source Python framework for making rapid analytical programs, is used to build our front-end system. Last but not least, we link Mongo and Dash using a unique Python module that offers easy utilization of capabilities to get the information we require and return it to the user as soon as possible.</w:t>
      </w:r>
    </w:p>
    <w:p w14:paraId="11B9DD53" w14:textId="226C6E81" w:rsidR="00A002AE" w:rsidRDefault="00A002AE" w:rsidP="00A002AE">
      <w:pPr>
        <w:spacing w:line="240" w:lineRule="auto"/>
      </w:pPr>
    </w:p>
    <w:p w14:paraId="34D80AEE" w14:textId="19A7B862" w:rsidR="00A002AE" w:rsidRPr="00DF7046" w:rsidRDefault="00A002AE" w:rsidP="00A002AE">
      <w:pPr>
        <w:spacing w:line="240" w:lineRule="auto"/>
        <w:rPr>
          <w:b/>
          <w:bCs/>
          <w:sz w:val="28"/>
          <w:szCs w:val="28"/>
          <w:u w:val="single"/>
        </w:rPr>
      </w:pPr>
      <w:r w:rsidRPr="00DF7046">
        <w:rPr>
          <w:b/>
          <w:bCs/>
          <w:sz w:val="28"/>
          <w:szCs w:val="28"/>
          <w:u w:val="single"/>
        </w:rPr>
        <w:t>Motivation</w:t>
      </w:r>
    </w:p>
    <w:p w14:paraId="52594A23" w14:textId="096A4F61" w:rsidR="00A002AE" w:rsidRDefault="001474F1" w:rsidP="00A002AE">
      <w:pPr>
        <w:spacing w:line="240" w:lineRule="auto"/>
      </w:pPr>
      <w:r w:rsidRPr="001474F1">
        <w:t>Our backend, which has direct data access, is powered by the quick and effective NoSQL database program MongoDB</w:t>
      </w:r>
      <w:r>
        <w:t xml:space="preserve">. </w:t>
      </w:r>
      <w:r w:rsidRPr="001474F1">
        <w:t xml:space="preserve">This program utilizes </w:t>
      </w:r>
      <w:r w:rsidR="00E81DEB">
        <w:t>JSON-based</w:t>
      </w:r>
      <w:r w:rsidRPr="001474F1">
        <w:t xml:space="preserve"> formatting to store documents</w:t>
      </w:r>
      <w:r>
        <w:t xml:space="preserve">. </w:t>
      </w:r>
      <w:r w:rsidR="00E81DEB" w:rsidRPr="00E81DEB">
        <w:t xml:space="preserve">Using our data-driven approach, Dash, an open-source Python framework, enables the optimization of a front-end interface. Dash is widely used for analytical web applications. Python is used to connect everything, making dynamic typing simple to use and providing a quick approach to </w:t>
      </w:r>
      <w:r w:rsidR="00E81DEB">
        <w:t>connecting</w:t>
      </w:r>
      <w:r w:rsidR="00E81DEB" w:rsidRPr="00E81DEB">
        <w:t xml:space="preserve"> various parts of a web application.</w:t>
      </w:r>
    </w:p>
    <w:p w14:paraId="4E73E706" w14:textId="4F72A027" w:rsidR="00337F4B" w:rsidRDefault="00337F4B" w:rsidP="00A002AE">
      <w:pPr>
        <w:spacing w:line="240" w:lineRule="auto"/>
      </w:pPr>
    </w:p>
    <w:p w14:paraId="5242F636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1E188886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0A0E37EE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16FB795C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6158A40C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597DB3C4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5BCAB6A2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7FA8956F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36B96A84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3D5AB00C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0D5FBD7F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5F3B3485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1FB87096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54D925BA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0F5D991D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4B924994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76154E93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4A271870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5680740D" w14:textId="77777777" w:rsidR="009F6828" w:rsidRDefault="009F6828" w:rsidP="00A002AE">
      <w:pPr>
        <w:spacing w:line="240" w:lineRule="auto"/>
        <w:rPr>
          <w:b/>
          <w:bCs/>
          <w:sz w:val="28"/>
          <w:szCs w:val="28"/>
        </w:rPr>
      </w:pPr>
    </w:p>
    <w:p w14:paraId="7B76E33D" w14:textId="58E14E2A" w:rsidR="00337F4B" w:rsidRPr="00DF7046" w:rsidRDefault="00337F4B" w:rsidP="00A002AE">
      <w:pPr>
        <w:spacing w:line="240" w:lineRule="auto"/>
        <w:rPr>
          <w:b/>
          <w:bCs/>
          <w:sz w:val="28"/>
          <w:szCs w:val="28"/>
          <w:u w:val="single"/>
        </w:rPr>
      </w:pPr>
      <w:r w:rsidRPr="00DF7046">
        <w:rPr>
          <w:b/>
          <w:bCs/>
          <w:sz w:val="28"/>
          <w:szCs w:val="28"/>
          <w:u w:val="single"/>
        </w:rPr>
        <w:lastRenderedPageBreak/>
        <w:t>Functionality</w:t>
      </w:r>
    </w:p>
    <w:p w14:paraId="07D4A687" w14:textId="725CCAC4" w:rsidR="00337F4B" w:rsidRDefault="00337F4B" w:rsidP="00A002AE">
      <w:pPr>
        <w:spacing w:line="240" w:lineRule="auto"/>
      </w:pPr>
      <w:r>
        <w:t xml:space="preserve">This is the “Home Page”, or the first screen you see. Data is imported in no particular order. The columns and rows are imported from data in MongoDB. There are 4 predetermined radio buttons to filter per the customer’s request. All columns are sortable and have a text filter. </w:t>
      </w:r>
      <w:r w:rsidR="009F6828">
        <w:t xml:space="preserve">Below is a pie chart with the number of available animals and a map of the location of the chosen animal. To the left, rows are selectable to show on the map. The image is a clickable URL to the home page.  </w:t>
      </w:r>
      <w:r>
        <w:t xml:space="preserve">  </w:t>
      </w:r>
    </w:p>
    <w:p w14:paraId="7262C6C7" w14:textId="77777777" w:rsidR="009F6828" w:rsidRPr="00337F4B" w:rsidRDefault="009F6828" w:rsidP="00A002AE">
      <w:pPr>
        <w:spacing w:line="240" w:lineRule="auto"/>
      </w:pPr>
    </w:p>
    <w:p w14:paraId="21660DCC" w14:textId="6A2EF69F" w:rsidR="00337F4B" w:rsidRDefault="00337F4B" w:rsidP="00A002AE">
      <w:pPr>
        <w:spacing w:line="240" w:lineRule="auto"/>
      </w:pPr>
      <w:r w:rsidRPr="00CE7C42">
        <w:rPr>
          <w:noProof/>
        </w:rPr>
        <w:drawing>
          <wp:inline distT="0" distB="0" distL="0" distR="0" wp14:anchorId="7355AEC7" wp14:editId="722DF00F">
            <wp:extent cx="5580345" cy="3138944"/>
            <wp:effectExtent l="0" t="0" r="1905" b="4445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97975" cy="3148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81C17" w14:textId="77777777" w:rsidR="009F6828" w:rsidRDefault="009F6828" w:rsidP="00A002AE">
      <w:pPr>
        <w:spacing w:line="240" w:lineRule="auto"/>
      </w:pPr>
    </w:p>
    <w:p w14:paraId="4950C892" w14:textId="3B2B75B0" w:rsidR="009F6828" w:rsidRDefault="009F6828" w:rsidP="00A002AE">
      <w:pPr>
        <w:spacing w:line="240" w:lineRule="auto"/>
      </w:pPr>
    </w:p>
    <w:p w14:paraId="0D4EA2F4" w14:textId="032CD689" w:rsidR="009F6828" w:rsidRDefault="009F6828" w:rsidP="00A002AE">
      <w:pPr>
        <w:spacing w:line="240" w:lineRule="auto"/>
      </w:pPr>
      <w:r>
        <w:t xml:space="preserve">The next 4 slides are examples of each radio filter button in action. </w:t>
      </w:r>
    </w:p>
    <w:p w14:paraId="562C404B" w14:textId="557E516A" w:rsidR="00337F4B" w:rsidRDefault="00337F4B" w:rsidP="00A002AE">
      <w:pPr>
        <w:spacing w:line="240" w:lineRule="auto"/>
      </w:pPr>
      <w:r w:rsidRPr="00CE7C42">
        <w:rPr>
          <w:noProof/>
        </w:rPr>
        <w:drawing>
          <wp:inline distT="0" distB="0" distL="0" distR="0" wp14:anchorId="12798CBF" wp14:editId="085B44B7">
            <wp:extent cx="2755641" cy="1550048"/>
            <wp:effectExtent l="0" t="0" r="6985" b="0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20543" cy="158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6828" w:rsidRPr="00CE7C42">
        <w:rPr>
          <w:noProof/>
        </w:rPr>
        <w:drawing>
          <wp:inline distT="0" distB="0" distL="0" distR="0" wp14:anchorId="6A0621B4" wp14:editId="0847DA33">
            <wp:extent cx="2753569" cy="1548882"/>
            <wp:effectExtent l="0" t="0" r="889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20488" cy="1586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16E90" w14:textId="64B575B0" w:rsidR="00337F4B" w:rsidRDefault="00337F4B" w:rsidP="00A002AE">
      <w:pPr>
        <w:spacing w:line="240" w:lineRule="auto"/>
      </w:pPr>
    </w:p>
    <w:p w14:paraId="575DDF72" w14:textId="77777777" w:rsidR="009F6828" w:rsidRDefault="00337F4B" w:rsidP="00A002AE">
      <w:pPr>
        <w:spacing w:line="240" w:lineRule="auto"/>
      </w:pPr>
      <w:r w:rsidRPr="00CE7C42">
        <w:rPr>
          <w:noProof/>
        </w:rPr>
        <w:drawing>
          <wp:inline distT="0" distB="0" distL="0" distR="0" wp14:anchorId="2AA0AF88" wp14:editId="76AB03FF">
            <wp:extent cx="2764047" cy="1554777"/>
            <wp:effectExtent l="0" t="0" r="0" b="7620"/>
            <wp:docPr id="6" name="Picture 6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39964" cy="15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7C42">
        <w:rPr>
          <w:noProof/>
        </w:rPr>
        <w:drawing>
          <wp:inline distT="0" distB="0" distL="0" distR="0" wp14:anchorId="0834278E" wp14:editId="5D2DFE5E">
            <wp:extent cx="2772021" cy="1559263"/>
            <wp:effectExtent l="0" t="0" r="0" b="3175"/>
            <wp:docPr id="7" name="Picture 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44931" cy="16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70C88" w14:textId="1FF00E36" w:rsidR="00337F4B" w:rsidRPr="00DF7046" w:rsidRDefault="00337F4B" w:rsidP="00A002AE">
      <w:pPr>
        <w:spacing w:line="240" w:lineRule="auto"/>
        <w:rPr>
          <w:b/>
          <w:bCs/>
          <w:sz w:val="28"/>
          <w:szCs w:val="28"/>
          <w:u w:val="single"/>
        </w:rPr>
      </w:pPr>
      <w:r w:rsidRPr="00DF7046">
        <w:rPr>
          <w:b/>
          <w:bCs/>
          <w:sz w:val="28"/>
          <w:szCs w:val="28"/>
          <w:u w:val="single"/>
        </w:rPr>
        <w:lastRenderedPageBreak/>
        <w:t>Tools</w:t>
      </w:r>
    </w:p>
    <w:p w14:paraId="158495C4" w14:textId="0FC4EB55" w:rsidR="00080F77" w:rsidRDefault="00003562" w:rsidP="00A002AE">
      <w:pPr>
        <w:spacing w:line="240" w:lineRule="auto"/>
      </w:pPr>
      <w:r>
        <w:t>MongoDB -</w:t>
      </w:r>
      <w:r w:rsidR="00886073">
        <w:t xml:space="preserve">          </w:t>
      </w:r>
      <w:r w:rsidR="007D043A">
        <w:t xml:space="preserve"> </w:t>
      </w:r>
      <w:r w:rsidR="00886073">
        <w:t xml:space="preserve"> </w:t>
      </w:r>
      <w:r>
        <w:t xml:space="preserve"> </w:t>
      </w:r>
      <w:hyperlink r:id="rId12" w:history="1">
        <w:r w:rsidR="00BF7357" w:rsidRPr="00BF7357">
          <w:rPr>
            <w:rStyle w:val="Hyperlink"/>
            <w:i/>
          </w:rPr>
          <w:t>https://www.mongodb.com/docs/manual/installation/</w:t>
        </w:r>
      </w:hyperlink>
    </w:p>
    <w:p w14:paraId="769D02D3" w14:textId="1D242C51" w:rsidR="001E537D" w:rsidRPr="007D043A" w:rsidRDefault="001E537D" w:rsidP="00A002AE">
      <w:pPr>
        <w:spacing w:line="240" w:lineRule="auto"/>
        <w:rPr>
          <w:i/>
          <w:iCs/>
        </w:rPr>
      </w:pPr>
      <w:r w:rsidRPr="007D043A">
        <w:rPr>
          <w:i/>
          <w:iCs/>
        </w:rPr>
        <w:tab/>
      </w:r>
      <w:r w:rsidRPr="007D043A">
        <w:rPr>
          <w:i/>
          <w:iCs/>
        </w:rPr>
        <w:tab/>
        <w:t xml:space="preserve">     </w:t>
      </w:r>
      <w:r w:rsidR="007D043A">
        <w:rPr>
          <w:i/>
          <w:iCs/>
        </w:rPr>
        <w:t xml:space="preserve"> </w:t>
      </w:r>
      <w:r w:rsidRPr="007D043A">
        <w:rPr>
          <w:i/>
          <w:iCs/>
        </w:rPr>
        <w:t xml:space="preserve">  </w:t>
      </w:r>
      <w:hyperlink r:id="rId13" w:history="1">
        <w:r w:rsidRPr="007D043A">
          <w:rPr>
            <w:rStyle w:val="Hyperlink"/>
            <w:i/>
            <w:iCs/>
          </w:rPr>
          <w:t>https://www.mongodb.com/docs/v4.2/introduction/</w:t>
        </w:r>
      </w:hyperlink>
      <w:r w:rsidRPr="007D043A">
        <w:rPr>
          <w:i/>
          <w:iCs/>
        </w:rPr>
        <w:t xml:space="preserve"> </w:t>
      </w:r>
    </w:p>
    <w:p w14:paraId="527DFCF7" w14:textId="7B92664C" w:rsidR="00BA3FEA" w:rsidRDefault="00BF7357" w:rsidP="00A002AE">
      <w:pPr>
        <w:spacing w:line="240" w:lineRule="auto"/>
      </w:pPr>
      <w:r>
        <w:t xml:space="preserve">Python -      </w:t>
      </w:r>
      <w:r w:rsidR="00886073">
        <w:t xml:space="preserve">            </w:t>
      </w:r>
      <w:hyperlink r:id="rId14" w:history="1">
        <w:r w:rsidR="007D043A" w:rsidRPr="00AE4E74">
          <w:rPr>
            <w:rStyle w:val="Hyperlink"/>
            <w:i/>
          </w:rPr>
          <w:t>https://www.python.org/downloads/</w:t>
        </w:r>
      </w:hyperlink>
    </w:p>
    <w:p w14:paraId="2B669D21" w14:textId="443A5F6D" w:rsidR="00BF7357" w:rsidRDefault="00BA3FEA" w:rsidP="00A002AE">
      <w:pPr>
        <w:spacing w:line="240" w:lineRule="auto"/>
        <w:rPr>
          <w:i/>
        </w:rPr>
      </w:pPr>
      <w:r>
        <w:t xml:space="preserve">Dash Framework - </w:t>
      </w:r>
      <w:r w:rsidR="00B67C03">
        <w:t xml:space="preserve"> </w:t>
      </w:r>
      <w:hyperlink r:id="rId15" w:history="1">
        <w:r w:rsidR="00886073" w:rsidRPr="00886073">
          <w:rPr>
            <w:rStyle w:val="Hyperlink"/>
            <w:i/>
            <w:iCs/>
          </w:rPr>
          <w:t>https://dash.plotly.com/installation</w:t>
        </w:r>
      </w:hyperlink>
      <w:r w:rsidR="00886073">
        <w:t xml:space="preserve"> </w:t>
      </w:r>
      <w:r w:rsidR="00BF7357" w:rsidRPr="00BF7357">
        <w:rPr>
          <w:i/>
        </w:rPr>
        <w:tab/>
      </w:r>
    </w:p>
    <w:p w14:paraId="6E1A6895" w14:textId="47617A12" w:rsidR="00A03C61" w:rsidRDefault="00A03C61" w:rsidP="00A002AE">
      <w:pPr>
        <w:spacing w:line="240" w:lineRule="auto"/>
        <w:rPr>
          <w:i/>
        </w:rPr>
      </w:pPr>
      <w:r>
        <w:rPr>
          <w:i/>
        </w:rPr>
        <w:tab/>
      </w:r>
      <w:r>
        <w:rPr>
          <w:i/>
        </w:rPr>
        <w:tab/>
        <w:t xml:space="preserve">       </w:t>
      </w:r>
      <w:hyperlink r:id="rId16" w:history="1">
        <w:r w:rsidRPr="00AE4E74">
          <w:rPr>
            <w:rStyle w:val="Hyperlink"/>
            <w:i/>
          </w:rPr>
          <w:t>https://dash.plotly.com/introduction</w:t>
        </w:r>
      </w:hyperlink>
      <w:r>
        <w:rPr>
          <w:i/>
        </w:rPr>
        <w:t xml:space="preserve"> </w:t>
      </w:r>
    </w:p>
    <w:p w14:paraId="7484907F" w14:textId="5886F6FF" w:rsidR="00AB7140" w:rsidRPr="00620594" w:rsidRDefault="00AB7140" w:rsidP="00A002AE">
      <w:pPr>
        <w:spacing w:line="240" w:lineRule="auto"/>
        <w:rPr>
          <w:i/>
        </w:rPr>
      </w:pPr>
      <w:r w:rsidRPr="00620594">
        <w:rPr>
          <w:iCs/>
        </w:rPr>
        <w:t>J</w:t>
      </w:r>
      <w:r w:rsidR="00620594" w:rsidRPr="00620594">
        <w:rPr>
          <w:iCs/>
        </w:rPr>
        <w:t>upyter -</w:t>
      </w:r>
      <w:r w:rsidR="00620594">
        <w:rPr>
          <w:iCs/>
        </w:rPr>
        <w:t xml:space="preserve">                 </w:t>
      </w:r>
      <w:hyperlink r:id="rId17" w:history="1">
        <w:r w:rsidR="00620594" w:rsidRPr="00620594">
          <w:rPr>
            <w:rStyle w:val="Hyperlink"/>
            <w:i/>
          </w:rPr>
          <w:t>https://jupyter.org/install</w:t>
        </w:r>
      </w:hyperlink>
      <w:r w:rsidR="00620594" w:rsidRPr="00620594">
        <w:rPr>
          <w:i/>
        </w:rPr>
        <w:t xml:space="preserve"> </w:t>
      </w:r>
    </w:p>
    <w:p w14:paraId="215FC677" w14:textId="39171345" w:rsidR="00E81DEB" w:rsidRDefault="00E81DEB" w:rsidP="00A002AE">
      <w:pPr>
        <w:spacing w:line="240" w:lineRule="auto"/>
      </w:pPr>
    </w:p>
    <w:p w14:paraId="1A1BC269" w14:textId="07BD5FD2" w:rsidR="00500E00" w:rsidRDefault="00716C75" w:rsidP="00A002AE">
      <w:pPr>
        <w:spacing w:line="240" w:lineRule="auto"/>
      </w:pPr>
      <w:r>
        <w:t>MongoDB</w:t>
      </w:r>
      <w:r w:rsidR="004E71DD">
        <w:t xml:space="preserve"> &amp; Python</w:t>
      </w:r>
    </w:p>
    <w:p w14:paraId="6CE57214" w14:textId="7682AE92" w:rsidR="00C7192B" w:rsidRDefault="0067119C" w:rsidP="004044CD">
      <w:pPr>
        <w:spacing w:line="240" w:lineRule="auto"/>
        <w:ind w:left="720"/>
        <w:jc w:val="both"/>
      </w:pPr>
      <w:r>
        <w:t>“</w:t>
      </w:r>
      <w:r w:rsidRPr="0067119C">
        <w:t>Python, the top programming language for data science, and MongoDB, with its flexible and dynamic schema, are a fantastic match for building modern web applications, JSON APIs, and data processors, just to name a few. MongoDB has a native Python driver and a team of engineers dedicated to making sure MongoDB and Python work together flawlessly</w:t>
      </w:r>
      <w:r w:rsidR="00480440">
        <w:t>.</w:t>
      </w:r>
      <w:r w:rsidR="00480440" w:rsidRPr="00480440">
        <w:rPr>
          <w:rFonts w:ascii="Helvetica" w:hAnsi="Helvetica" w:cs="Helvetica"/>
          <w:color w:val="42494F"/>
        </w:rPr>
        <w:t xml:space="preserve"> </w:t>
      </w:r>
      <w:r w:rsidR="00480440" w:rsidRPr="00480440">
        <w:t>PyMongo, the standard MongoDB driver library for Python, is easy to use and offers an intuitive API for accessing databases, collections, and documents</w:t>
      </w:r>
      <w:r>
        <w:t>”</w:t>
      </w:r>
      <w:r w:rsidR="00FC3A1F">
        <w:t xml:space="preserve"> </w:t>
      </w:r>
      <w:r w:rsidR="00FC3A1F" w:rsidRPr="00FC3A1F">
        <w:t>(MongoDB, n.d.)</w:t>
      </w:r>
      <w:r w:rsidRPr="0067119C">
        <w:t>.</w:t>
      </w:r>
    </w:p>
    <w:p w14:paraId="52C3FBEF" w14:textId="690E9EFA" w:rsidR="00CA5375" w:rsidRDefault="00E35CDF" w:rsidP="00A002AE">
      <w:pPr>
        <w:spacing w:line="240" w:lineRule="auto"/>
      </w:pPr>
      <w:r w:rsidRPr="00E35CDF">
        <w:t>MongoDB is an open-source document database that employs a flexible schema for data storage and is designed on a horizontal scale-out architecture.</w:t>
      </w:r>
      <w:r w:rsidR="00C35B02">
        <w:t xml:space="preserve"> </w:t>
      </w:r>
      <w:r w:rsidR="00F659F1" w:rsidRPr="00F659F1">
        <w:t>Each record in a MongoDB database is a document specified in BSON, a binary representation of the data, as opposed to being stored in rows and columns like SQL databases.</w:t>
      </w:r>
      <w:r w:rsidR="005E3E68">
        <w:t xml:space="preserve"> Programs</w:t>
      </w:r>
      <w:r w:rsidR="005E3E68" w:rsidRPr="005E3E68">
        <w:t xml:space="preserve"> can then retrieve this information in a JSON format.</w:t>
      </w:r>
      <w:r w:rsidR="003F025E" w:rsidRPr="003F025E">
        <w:t xml:space="preserve"> </w:t>
      </w:r>
      <w:r w:rsidR="003F025E" w:rsidRPr="003F025E">
        <w:t>Scale-out architecture, which enables numerous small machines to collaborate and build quick systems and manage massive amounts of data, is the foundation upon which MongoDB was created.</w:t>
      </w:r>
      <w:r w:rsidR="00EB5C63">
        <w:t xml:space="preserve"> </w:t>
      </w:r>
      <w:r w:rsidR="004E71DD">
        <w:t xml:space="preserve">This makes it a great match </w:t>
      </w:r>
      <w:r w:rsidR="00B732E7">
        <w:t>for</w:t>
      </w:r>
      <w:r w:rsidR="004E71DD">
        <w:t xml:space="preserve"> </w:t>
      </w:r>
      <w:r w:rsidR="00B732E7">
        <w:t xml:space="preserve">Python. </w:t>
      </w:r>
      <w:r w:rsidR="00B732E7" w:rsidRPr="00B732E7">
        <w:t xml:space="preserve">Many different libraries are available in Python to work with </w:t>
      </w:r>
      <w:r w:rsidR="009F4B09">
        <w:t>large</w:t>
      </w:r>
      <w:r w:rsidR="00B732E7" w:rsidRPr="00B732E7">
        <w:t xml:space="preserve"> data</w:t>
      </w:r>
      <w:r w:rsidR="009F4B09">
        <w:t xml:space="preserve"> sets</w:t>
      </w:r>
      <w:r w:rsidR="00160524">
        <w:t>,</w:t>
      </w:r>
      <w:r w:rsidR="00E077E8">
        <w:t xml:space="preserve"> and is</w:t>
      </w:r>
      <w:r w:rsidR="00E077E8" w:rsidRPr="00E077E8">
        <w:t xml:space="preserve"> much faster than </w:t>
      </w:r>
      <w:r w:rsidR="00160524">
        <w:t>other programming languages.</w:t>
      </w:r>
    </w:p>
    <w:p w14:paraId="7EBD4658" w14:textId="77777777" w:rsidR="007C0F1A" w:rsidRDefault="007C0F1A" w:rsidP="00A002AE">
      <w:pPr>
        <w:spacing w:line="240" w:lineRule="auto"/>
      </w:pPr>
    </w:p>
    <w:p w14:paraId="4DD328D2" w14:textId="1A232B4A" w:rsidR="007C0F1A" w:rsidRDefault="007C0F1A" w:rsidP="00A002AE">
      <w:pPr>
        <w:spacing w:line="240" w:lineRule="auto"/>
      </w:pPr>
      <w:r>
        <w:t>Dash Framework</w:t>
      </w:r>
    </w:p>
    <w:p w14:paraId="0C27FF52" w14:textId="7D06460F" w:rsidR="007C0F1A" w:rsidRDefault="00AA7346" w:rsidP="00A002AE">
      <w:pPr>
        <w:spacing w:line="240" w:lineRule="auto"/>
      </w:pPr>
      <w:r>
        <w:t xml:space="preserve">The </w:t>
      </w:r>
      <w:r w:rsidR="00296BD7">
        <w:t>open-source</w:t>
      </w:r>
      <w:r w:rsidRPr="00AA7346">
        <w:t xml:space="preserve"> Python package Dash is used to build responsive </w:t>
      </w:r>
      <w:r w:rsidR="00BF6279">
        <w:t>w</w:t>
      </w:r>
      <w:r w:rsidRPr="00AA7346">
        <w:t>eb app</w:t>
      </w:r>
      <w:r w:rsidR="00BF6279">
        <w:t>lications</w:t>
      </w:r>
      <w:r w:rsidRPr="00AA7346">
        <w:t>.</w:t>
      </w:r>
      <w:r w:rsidR="00BF6279">
        <w:t xml:space="preserve"> </w:t>
      </w:r>
      <w:r w:rsidR="00A85ED1" w:rsidRPr="00A85ED1">
        <w:t>Building and delivering data apps with unique user interfaces is perfect for Dash. It is especially appropriate for anyone who handles data.</w:t>
      </w:r>
      <w:r w:rsidR="008639B9" w:rsidRPr="008639B9">
        <w:t xml:space="preserve"> </w:t>
      </w:r>
      <w:r w:rsidR="008639B9" w:rsidRPr="008639B9">
        <w:t xml:space="preserve">This enables us to make the tables and widgets that users will use to </w:t>
      </w:r>
      <w:r w:rsidR="00BF2F6D">
        <w:t>view</w:t>
      </w:r>
      <w:r w:rsidR="008639B9" w:rsidRPr="008639B9">
        <w:t xml:space="preserve">, </w:t>
      </w:r>
      <w:r w:rsidR="00BF2F6D">
        <w:t>sort</w:t>
      </w:r>
      <w:r w:rsidR="008639B9" w:rsidRPr="008639B9">
        <w:t xml:space="preserve">, and </w:t>
      </w:r>
      <w:r w:rsidR="00BF2F6D">
        <w:t>filter</w:t>
      </w:r>
      <w:r w:rsidR="008639B9" w:rsidRPr="008639B9">
        <w:t xml:space="preserve"> our data.</w:t>
      </w:r>
    </w:p>
    <w:p w14:paraId="1299BC7B" w14:textId="77777777" w:rsidR="003F025E" w:rsidRDefault="003F025E" w:rsidP="00A002AE">
      <w:pPr>
        <w:spacing w:line="240" w:lineRule="auto"/>
      </w:pPr>
    </w:p>
    <w:p w14:paraId="454B2252" w14:textId="12821AB5" w:rsidR="00E81DEB" w:rsidRPr="00DF7046" w:rsidRDefault="00E81DEB" w:rsidP="00A002AE">
      <w:pPr>
        <w:spacing w:line="240" w:lineRule="auto"/>
        <w:rPr>
          <w:b/>
          <w:bCs/>
          <w:sz w:val="28"/>
          <w:szCs w:val="28"/>
          <w:u w:val="single"/>
        </w:rPr>
      </w:pPr>
      <w:r w:rsidRPr="00DF7046">
        <w:rPr>
          <w:b/>
          <w:bCs/>
          <w:sz w:val="28"/>
          <w:szCs w:val="28"/>
          <w:u w:val="single"/>
        </w:rPr>
        <w:t>Getting Started</w:t>
      </w:r>
    </w:p>
    <w:p w14:paraId="7AF26EDC" w14:textId="6722ABC2" w:rsidR="002C7FD7" w:rsidRDefault="002C7FD7" w:rsidP="002C7FD7">
      <w:pPr>
        <w:suppressAutoHyphens/>
        <w:spacing w:line="240" w:lineRule="auto"/>
        <w:contextualSpacing/>
        <w:rPr>
          <w:rFonts w:eastAsia="Times New Roman"/>
          <w:i/>
          <w:color w:val="000000" w:themeColor="text1"/>
        </w:rPr>
      </w:pPr>
      <w:r w:rsidRPr="00B91069">
        <w:rPr>
          <w:rFonts w:eastAsia="Times New Roman"/>
          <w:i/>
          <w:color w:val="000000" w:themeColor="text1"/>
        </w:rPr>
        <w:t>To get a local copy up and running</w:t>
      </w:r>
      <w:r>
        <w:rPr>
          <w:rFonts w:eastAsia="Times New Roman"/>
          <w:i/>
          <w:color w:val="000000" w:themeColor="text1"/>
        </w:rPr>
        <w:t>,</w:t>
      </w:r>
      <w:r w:rsidRPr="00B91069">
        <w:rPr>
          <w:rFonts w:eastAsia="Times New Roman"/>
          <w:i/>
          <w:color w:val="000000" w:themeColor="text1"/>
        </w:rPr>
        <w:t xml:space="preserve"> follow these simple example steps.</w:t>
      </w:r>
      <w:r>
        <w:rPr>
          <w:rFonts w:eastAsia="Times New Roman"/>
          <w:i/>
          <w:color w:val="000000" w:themeColor="text1"/>
        </w:rPr>
        <w:t xml:space="preserve"> Please download and install the latest version of Python and MongoDB. For this project, I used Jupyter Notebook. You can use any IDE.  </w:t>
      </w:r>
      <w:hyperlink r:id="rId18" w:history="1">
        <w:r w:rsidR="00873E10" w:rsidRPr="005013E6">
          <w:rPr>
            <w:rStyle w:val="Hyperlink"/>
            <w:rFonts w:eastAsia="Times New Roman"/>
            <w:i/>
          </w:rPr>
          <w:t>https://www.mongodb.com/docs/manual/installation/</w:t>
        </w:r>
      </w:hyperlink>
      <w:r w:rsidR="00873E10">
        <w:rPr>
          <w:rFonts w:eastAsia="Times New Roman"/>
          <w:i/>
          <w:color w:val="000000" w:themeColor="text1"/>
        </w:rPr>
        <w:t xml:space="preserve"> </w:t>
      </w:r>
      <w:bookmarkStart w:id="0" w:name="_Hlk127525983"/>
      <w:r w:rsidR="00000000">
        <w:fldChar w:fldCharType="begin"/>
      </w:r>
      <w:r w:rsidR="00000000">
        <w:instrText>HYPERLINK "https://www.python.org/downloads/"</w:instrText>
      </w:r>
      <w:r w:rsidR="00000000">
        <w:fldChar w:fldCharType="separate"/>
      </w:r>
      <w:r w:rsidR="00873E10" w:rsidRPr="005013E6">
        <w:rPr>
          <w:rStyle w:val="Hyperlink"/>
          <w:rFonts w:eastAsia="Times New Roman"/>
          <w:i/>
        </w:rPr>
        <w:t>https://www.python.org/downloads/</w:t>
      </w:r>
      <w:r w:rsidR="00000000">
        <w:rPr>
          <w:rStyle w:val="Hyperlink"/>
          <w:rFonts w:eastAsia="Times New Roman"/>
          <w:i/>
        </w:rPr>
        <w:fldChar w:fldCharType="end"/>
      </w:r>
      <w:r w:rsidR="00873E10">
        <w:rPr>
          <w:rFonts w:eastAsia="Times New Roman"/>
          <w:i/>
          <w:color w:val="000000" w:themeColor="text1"/>
        </w:rPr>
        <w:tab/>
      </w:r>
      <w:bookmarkEnd w:id="0"/>
    </w:p>
    <w:p w14:paraId="4193E309" w14:textId="77777777" w:rsidR="002C7FD7" w:rsidRDefault="002C7FD7" w:rsidP="002C7FD7">
      <w:pPr>
        <w:suppressAutoHyphens/>
        <w:spacing w:line="240" w:lineRule="auto"/>
        <w:contextualSpacing/>
        <w:rPr>
          <w:rFonts w:eastAsia="Times New Roman"/>
          <w:i/>
          <w:color w:val="000000" w:themeColor="text1"/>
        </w:rPr>
      </w:pPr>
    </w:p>
    <w:p w14:paraId="6179A683" w14:textId="773E644F" w:rsidR="002C7FD7" w:rsidRPr="00FC1DE4" w:rsidRDefault="002C7FD7" w:rsidP="00873E10">
      <w:pPr>
        <w:pStyle w:val="ListParagraph"/>
        <w:numPr>
          <w:ilvl w:val="0"/>
          <w:numId w:val="2"/>
        </w:numPr>
        <w:suppressAutoHyphens/>
        <w:contextualSpacing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The first step is to start MongoDB in the Linux shell. </w:t>
      </w:r>
      <w:r w:rsidRPr="00FC1DE4">
        <w:rPr>
          <w:rFonts w:ascii="Times New Roman" w:eastAsia="Times New Roman" w:hAnsi="Times New Roman" w:cs="Times New Roman"/>
          <w:b/>
          <w:bCs/>
          <w:iCs/>
          <w:color w:val="000000" w:themeColor="text1"/>
          <w:sz w:val="24"/>
          <w:szCs w:val="24"/>
        </w:rPr>
        <w:t>mongod_clt start-noauth</w:t>
      </w: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. Some systems might be </w:t>
      </w:r>
      <w:r w:rsidR="00DF7046"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sudo </w:t>
      </w: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systemctl start</w:t>
      </w:r>
      <w:r w:rsidR="00721C73"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mongod</w:t>
      </w:r>
      <w:r w:rsidR="00DF7046"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b</w:t>
      </w: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.</w:t>
      </w:r>
    </w:p>
    <w:p w14:paraId="12F5CC0E" w14:textId="5B4C05C9" w:rsidR="002C7FD7" w:rsidRPr="00FC1DE4" w:rsidRDefault="002C7FD7" w:rsidP="00873E10">
      <w:pPr>
        <w:pStyle w:val="ListParagraph"/>
        <w:suppressAutoHyphens/>
        <w:contextualSpacing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</w:p>
    <w:p w14:paraId="1048258E" w14:textId="43EE5DE2" w:rsidR="002C7FD7" w:rsidRPr="00FC1DE4" w:rsidRDefault="002C7FD7" w:rsidP="00873E10">
      <w:pPr>
        <w:pStyle w:val="ListParagraph"/>
        <w:numPr>
          <w:ilvl w:val="0"/>
          <w:numId w:val="2"/>
        </w:numPr>
        <w:suppressAutoHyphens/>
        <w:contextualSpacing/>
        <w:rPr>
          <w:rStyle w:val="Hyperlink"/>
          <w:rFonts w:ascii="Times New Roman" w:eastAsia="Times New Roman" w:hAnsi="Times New Roman" w:cs="Times New Roman"/>
          <w:i/>
          <w:color w:val="000000" w:themeColor="text1"/>
          <w:sz w:val="24"/>
          <w:szCs w:val="24"/>
          <w:u w:val="none"/>
        </w:rPr>
      </w:pP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Then, using </w:t>
      </w:r>
      <w:r w:rsidRPr="00FC1DE4">
        <w:rPr>
          <w:rFonts w:ascii="Times New Roman" w:eastAsia="Times New Roman" w:hAnsi="Times New Roman" w:cs="Times New Roman"/>
          <w:b/>
          <w:bCs/>
          <w:iCs/>
          <w:color w:val="000000" w:themeColor="text1"/>
          <w:sz w:val="24"/>
          <w:szCs w:val="24"/>
        </w:rPr>
        <w:t>mongoimport</w:t>
      </w: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, import the </w:t>
      </w:r>
      <w:r w:rsidRPr="00FC1DE4">
        <w:rPr>
          <w:rFonts w:ascii="Times New Roman" w:eastAsia="Times New Roman" w:hAnsi="Times New Roman" w:cs="Times New Roman"/>
          <w:b/>
          <w:bCs/>
          <w:iCs/>
          <w:color w:val="000000" w:themeColor="text1"/>
          <w:sz w:val="24"/>
          <w:szCs w:val="24"/>
        </w:rPr>
        <w:t>aac_shelter_outcome.csv</w:t>
      </w: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file into a database called </w:t>
      </w:r>
      <w:r w:rsidRPr="00FC1DE4">
        <w:rPr>
          <w:rFonts w:ascii="Times New Roman" w:eastAsia="Times New Roman" w:hAnsi="Times New Roman" w:cs="Times New Roman"/>
          <w:b/>
          <w:bCs/>
          <w:iCs/>
          <w:color w:val="000000" w:themeColor="text1"/>
          <w:sz w:val="24"/>
          <w:szCs w:val="24"/>
        </w:rPr>
        <w:t>AAC</w:t>
      </w: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and using </w:t>
      </w:r>
      <w:r w:rsidRPr="00FC1DE4">
        <w:rPr>
          <w:rFonts w:ascii="Times New Roman" w:eastAsia="Times New Roman" w:hAnsi="Times New Roman" w:cs="Times New Roman"/>
          <w:b/>
          <w:bCs/>
          <w:iCs/>
          <w:color w:val="000000" w:themeColor="text1"/>
          <w:sz w:val="24"/>
          <w:szCs w:val="24"/>
        </w:rPr>
        <w:t>animals</w:t>
      </w: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as a collection name using your local port. Help - </w:t>
      </w:r>
      <w:hyperlink r:id="rId19" w:history="1">
        <w:r w:rsidRPr="00FC1DE4">
          <w:rPr>
            <w:rStyle w:val="Hyperlink"/>
            <w:rFonts w:ascii="Times New Roman" w:eastAsia="Times New Roman" w:hAnsi="Times New Roman" w:cs="Times New Roman"/>
            <w:i/>
            <w:sz w:val="24"/>
            <w:szCs w:val="24"/>
          </w:rPr>
          <w:t>https://docs.mongodb.com/manual/reference/program/mongoimport/</w:t>
        </w:r>
      </w:hyperlink>
    </w:p>
    <w:p w14:paraId="2A948596" w14:textId="77777777" w:rsidR="00873E10" w:rsidRPr="00FC1DE4" w:rsidRDefault="00873E10" w:rsidP="00873E10">
      <w:pPr>
        <w:pStyle w:val="ListParagraph"/>
        <w:suppressAutoHyphens/>
        <w:contextualSpacing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</w:p>
    <w:p w14:paraId="5B7111D8" w14:textId="77777777" w:rsidR="002C7FD7" w:rsidRPr="00FC1DE4" w:rsidRDefault="002C7FD7" w:rsidP="00873E10">
      <w:pPr>
        <w:pStyle w:val="ListParagraph"/>
        <w:numPr>
          <w:ilvl w:val="0"/>
          <w:numId w:val="2"/>
        </w:numPr>
        <w:suppressAutoHyphens/>
        <w:contextualSpacing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lastRenderedPageBreak/>
        <w:t>Start mongo by typing “</w:t>
      </w:r>
      <w:r w:rsidRPr="00FC1DE4">
        <w:rPr>
          <w:rFonts w:ascii="Times New Roman" w:eastAsia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mongo” </w:t>
      </w: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and hitting enter.  Verify file was imported into the AAC database by typing “</w:t>
      </w:r>
      <w:r w:rsidRPr="00FC1DE4">
        <w:rPr>
          <w:rFonts w:ascii="Times New Roman" w:eastAsia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show dbs” </w:t>
      </w: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then</w:t>
      </w:r>
      <w:r w:rsidRPr="00FC1DE4">
        <w:rPr>
          <w:rFonts w:ascii="Times New Roman" w:eastAsia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 “use AAC” </w:t>
      </w: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then “</w:t>
      </w:r>
      <w:r w:rsidRPr="00FC1DE4">
        <w:rPr>
          <w:rFonts w:ascii="Times New Roman" w:eastAsia="Times New Roman" w:hAnsi="Times New Roman" w:cs="Times New Roman"/>
          <w:b/>
          <w:bCs/>
          <w:iCs/>
          <w:color w:val="000000" w:themeColor="text1"/>
          <w:sz w:val="24"/>
          <w:szCs w:val="24"/>
        </w:rPr>
        <w:t>show collections”. Do not include the “ ”.</w:t>
      </w:r>
    </w:p>
    <w:p w14:paraId="1BC6756B" w14:textId="1E6507F5" w:rsidR="002C7FD7" w:rsidRPr="00FC1DE4" w:rsidRDefault="00873E10" w:rsidP="00873E10">
      <w:pPr>
        <w:pStyle w:val="ListParagrap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r w:rsidRPr="00FC1DE4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</w:rPr>
        <w:drawing>
          <wp:inline distT="0" distB="0" distL="0" distR="0" wp14:anchorId="1BE6AE36" wp14:editId="7BB61F70">
            <wp:extent cx="5383033" cy="3025333"/>
            <wp:effectExtent l="0" t="0" r="8255" b="381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084" cy="3217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EEFAE0" w14:textId="77777777" w:rsidR="00873E10" w:rsidRPr="00FC1DE4" w:rsidRDefault="00873E10" w:rsidP="00873E10">
      <w:pPr>
        <w:pStyle w:val="ListParagrap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</w:p>
    <w:p w14:paraId="5241E193" w14:textId="77777777" w:rsidR="00873E10" w:rsidRPr="00FC1DE4" w:rsidRDefault="002C7FD7" w:rsidP="00873E10">
      <w:pPr>
        <w:pStyle w:val="ListParagraph"/>
        <w:numPr>
          <w:ilvl w:val="0"/>
          <w:numId w:val="2"/>
        </w:numPr>
        <w:suppressAutoHyphens/>
        <w:contextualSpacing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After verifying, create a secure login for the database. </w:t>
      </w:r>
    </w:p>
    <w:p w14:paraId="3F93A8EA" w14:textId="7E07B493" w:rsidR="00873E10" w:rsidRPr="00FC1DE4" w:rsidRDefault="00000000" w:rsidP="00873E10">
      <w:pPr>
        <w:pStyle w:val="ListParagraph"/>
        <w:suppressAutoHyphens/>
        <w:contextualSpacing/>
        <w:rPr>
          <w:rFonts w:ascii="Times New Roman" w:eastAsia="Times New Roman" w:hAnsi="Times New Roman" w:cs="Times New Roman"/>
          <w:i/>
          <w:sz w:val="24"/>
          <w:szCs w:val="24"/>
        </w:rPr>
      </w:pPr>
      <w:hyperlink r:id="rId21" w:history="1">
        <w:r w:rsidR="00873E10" w:rsidRPr="00FC1DE4">
          <w:rPr>
            <w:rStyle w:val="Hyperlink"/>
            <w:rFonts w:ascii="Times New Roman" w:eastAsia="Times New Roman" w:hAnsi="Times New Roman" w:cs="Times New Roman"/>
            <w:i/>
            <w:sz w:val="24"/>
            <w:szCs w:val="24"/>
          </w:rPr>
          <w:t>https://www.mongodb.com/docs/manual/tutorial/create-users/</w:t>
        </w:r>
      </w:hyperlink>
    </w:p>
    <w:p w14:paraId="3A46B49D" w14:textId="77777777" w:rsidR="00873E10" w:rsidRPr="00FC1DE4" w:rsidRDefault="00873E10" w:rsidP="00873E10">
      <w:pPr>
        <w:pStyle w:val="ListParagraph"/>
        <w:suppressAutoHyphens/>
        <w:contextualSpacing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</w:p>
    <w:p w14:paraId="5B795964" w14:textId="1EC3DDCB" w:rsidR="002C7FD7" w:rsidRPr="00FC1DE4" w:rsidRDefault="00873E10" w:rsidP="00873E10">
      <w:pPr>
        <w:pStyle w:val="ListParagrap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r w:rsidRPr="00FC1DE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7C0E90" wp14:editId="1E5783B9">
            <wp:extent cx="5406887" cy="3037908"/>
            <wp:effectExtent l="0" t="0" r="3810" b="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19123" cy="3044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084D8" w14:textId="77777777" w:rsidR="00873E10" w:rsidRPr="00FC1DE4" w:rsidRDefault="00873E10" w:rsidP="00873E10">
      <w:pPr>
        <w:pStyle w:val="ListParagrap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</w:p>
    <w:p w14:paraId="763DE67A" w14:textId="71FD9F50" w:rsidR="00873E10" w:rsidRPr="00FC1DE4" w:rsidRDefault="00873E10" w:rsidP="00873E10">
      <w:pPr>
        <w:suppressAutoHyphens/>
        <w:contextualSpacing/>
        <w:rPr>
          <w:rFonts w:eastAsia="Times New Roman" w:cs="Times New Roman"/>
          <w:i/>
          <w:color w:val="000000" w:themeColor="text1"/>
        </w:rPr>
      </w:pPr>
    </w:p>
    <w:p w14:paraId="29D5A1B2" w14:textId="03A8F738" w:rsidR="00873E10" w:rsidRPr="00FC1DE4" w:rsidRDefault="00873E10" w:rsidP="00873E10">
      <w:pPr>
        <w:suppressAutoHyphens/>
        <w:contextualSpacing/>
        <w:rPr>
          <w:rFonts w:eastAsia="Times New Roman" w:cs="Times New Roman"/>
          <w:i/>
          <w:color w:val="000000" w:themeColor="text1"/>
        </w:rPr>
      </w:pPr>
    </w:p>
    <w:p w14:paraId="0420D2C0" w14:textId="77777777" w:rsidR="00873E10" w:rsidRPr="00FC1DE4" w:rsidRDefault="00873E10" w:rsidP="00873E10">
      <w:pPr>
        <w:suppressAutoHyphens/>
        <w:contextualSpacing/>
        <w:rPr>
          <w:rFonts w:eastAsia="Times New Roman" w:cs="Times New Roman"/>
          <w:i/>
          <w:color w:val="000000" w:themeColor="text1"/>
        </w:rPr>
      </w:pPr>
    </w:p>
    <w:p w14:paraId="596749BD" w14:textId="65298C08" w:rsidR="002C7FD7" w:rsidRPr="00FC1DE4" w:rsidRDefault="002C7FD7" w:rsidP="00873E10">
      <w:pPr>
        <w:pStyle w:val="ListParagraph"/>
        <w:numPr>
          <w:ilvl w:val="0"/>
          <w:numId w:val="2"/>
        </w:numPr>
        <w:suppressAutoHyphens/>
        <w:contextualSpacing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Create a python class to create, read, update, and delete (CRUD) files in the database. For this I used </w:t>
      </w:r>
      <w:r w:rsidRPr="00FC1DE4">
        <w:rPr>
          <w:rFonts w:ascii="Times New Roman" w:eastAsia="Times New Roman" w:hAnsi="Times New Roman" w:cs="Times New Roman"/>
          <w:b/>
          <w:bCs/>
          <w:iCs/>
          <w:color w:val="000000" w:themeColor="text1"/>
          <w:sz w:val="24"/>
          <w:szCs w:val="24"/>
        </w:rPr>
        <w:t>Mastering MongoDB 4.x</w:t>
      </w: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by </w:t>
      </w:r>
      <w:r w:rsidRPr="00FC1DE4">
        <w:rPr>
          <w:rFonts w:ascii="Times New Roman" w:eastAsia="Times New Roman" w:hAnsi="Times New Roman" w:cs="Times New Roman"/>
          <w:b/>
          <w:bCs/>
          <w:iCs/>
          <w:color w:val="000000" w:themeColor="text1"/>
          <w:sz w:val="24"/>
          <w:szCs w:val="24"/>
        </w:rPr>
        <w:t>Alex Giamas</w:t>
      </w: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. The hardest part of this step was getting the authentication to connect to the database. For testing purposes, I </w:t>
      </w:r>
      <w:r w:rsidR="006652D1"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hardcoded</w:t>
      </w:r>
      <w:r w:rsidRPr="00FC1DE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the username and password into the python code. </w:t>
      </w:r>
    </w:p>
    <w:p w14:paraId="1A1DBFCA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FF"/>
          <w:sz w:val="16"/>
          <w:szCs w:val="16"/>
        </w:rPr>
        <w:t>from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pymongo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MongoClient</w:t>
      </w:r>
    </w:p>
    <w:p w14:paraId="025369E0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FF"/>
          <w:sz w:val="16"/>
          <w:szCs w:val="16"/>
        </w:rPr>
        <w:t>from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bson.objectid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ObjectId</w:t>
      </w:r>
    </w:p>
    <w:p w14:paraId="55116069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16AC722B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FF"/>
          <w:sz w:val="16"/>
          <w:szCs w:val="16"/>
        </w:rPr>
        <w:t>class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2B91AF"/>
          <w:sz w:val="16"/>
          <w:szCs w:val="16"/>
        </w:rPr>
        <w:t>AnimalShelter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(</w:t>
      </w:r>
      <w:r w:rsidRPr="00FC1DE4">
        <w:rPr>
          <w:rFonts w:ascii="Cascadia Mono" w:hAnsi="Cascadia Mono" w:cs="Cascadia Mono"/>
          <w:color w:val="2B91AF"/>
          <w:sz w:val="16"/>
          <w:szCs w:val="16"/>
        </w:rPr>
        <w:t>object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):</w:t>
      </w:r>
    </w:p>
    <w:p w14:paraId="70A493D1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8000"/>
          <w:sz w:val="16"/>
          <w:szCs w:val="16"/>
        </w:rPr>
        <w:t xml:space="preserve">    """ CRUD operations for Animal collection in MongoDB """</w:t>
      </w:r>
    </w:p>
    <w:p w14:paraId="74C79B9A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28A96BB1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de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2B91AF"/>
          <w:sz w:val="16"/>
          <w:szCs w:val="16"/>
        </w:rPr>
        <w:t>__init__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(self,username,password):</w:t>
      </w:r>
    </w:p>
    <w:p w14:paraId="06952BD0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8000"/>
          <w:sz w:val="16"/>
          <w:szCs w:val="16"/>
        </w:rPr>
        <w:t xml:space="preserve"># Initializing the MongoClient. This helps to </w:t>
      </w:r>
    </w:p>
    <w:p w14:paraId="23BE7B1E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8000"/>
          <w:sz w:val="16"/>
          <w:szCs w:val="16"/>
        </w:rPr>
        <w:t xml:space="preserve"># access the MongoDB databases and collections. </w:t>
      </w:r>
    </w:p>
    <w:p w14:paraId="5D85FC59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sel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.client = MongoClient(</w:t>
      </w:r>
      <w:r w:rsidRPr="00FC1DE4">
        <w:rPr>
          <w:rFonts w:ascii="Cascadia Mono" w:hAnsi="Cascadia Mono" w:cs="Cascadia Mono"/>
          <w:color w:val="A31515"/>
          <w:sz w:val="16"/>
          <w:szCs w:val="16"/>
        </w:rPr>
        <w:t>'mongodb://%s:%s@localhost:29948/?authMechanism=DEFAULT&amp;authSource=AAC'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% (username, password))</w:t>
      </w:r>
    </w:p>
    <w:p w14:paraId="782EC2FD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</w:p>
    <w:p w14:paraId="34FB49E3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8000"/>
          <w:sz w:val="16"/>
          <w:szCs w:val="16"/>
        </w:rPr>
        <w:t># where xxxx is your unique port number</w:t>
      </w:r>
    </w:p>
    <w:p w14:paraId="274E6B8C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sel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.database =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sel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.client[</w:t>
      </w:r>
      <w:r w:rsidRPr="00FC1DE4">
        <w:rPr>
          <w:rFonts w:ascii="Cascadia Mono" w:hAnsi="Cascadia Mono" w:cs="Cascadia Mono"/>
          <w:color w:val="A31515"/>
          <w:sz w:val="16"/>
          <w:szCs w:val="16"/>
        </w:rPr>
        <w:t>'AAC'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]</w:t>
      </w:r>
    </w:p>
    <w:p w14:paraId="0680AAC9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11249B18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FC1DE4">
        <w:rPr>
          <w:rFonts w:ascii="Cascadia Mono" w:hAnsi="Cascadia Mono" w:cs="Cascadia Mono"/>
          <w:color w:val="008000"/>
          <w:sz w:val="16"/>
          <w:szCs w:val="16"/>
        </w:rPr>
        <w:t># Complete this create method to implement the C in CRUD.</w:t>
      </w:r>
    </w:p>
    <w:p w14:paraId="445E926E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de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2B91AF"/>
          <w:sz w:val="16"/>
          <w:szCs w:val="16"/>
        </w:rPr>
        <w:t>creat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(self, data): </w:t>
      </w:r>
      <w:r w:rsidRPr="00FC1DE4">
        <w:rPr>
          <w:rFonts w:ascii="Cascadia Mono" w:hAnsi="Cascadia Mono" w:cs="Cascadia Mono"/>
          <w:color w:val="008000"/>
          <w:sz w:val="16"/>
          <w:szCs w:val="16"/>
        </w:rPr>
        <w:t># TODO add check for existing entry</w:t>
      </w:r>
    </w:p>
    <w:p w14:paraId="7B244DF7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i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data is not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Non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:</w:t>
      </w:r>
    </w:p>
    <w:p w14:paraId="3ACFEBED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sel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.database.animals.insert(data)  </w:t>
      </w:r>
      <w:r w:rsidRPr="00FC1DE4">
        <w:rPr>
          <w:rFonts w:ascii="Cascadia Mono" w:hAnsi="Cascadia Mono" w:cs="Cascadia Mono"/>
          <w:color w:val="008000"/>
          <w:sz w:val="16"/>
          <w:szCs w:val="16"/>
        </w:rPr>
        <w:t xml:space="preserve"># data should be dictionary   </w:t>
      </w:r>
    </w:p>
    <w:p w14:paraId="559AABDA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return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True</w:t>
      </w:r>
    </w:p>
    <w:p w14:paraId="29BFB259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els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:</w:t>
      </w:r>
    </w:p>
    <w:p w14:paraId="3A29C63E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rais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2B91AF"/>
          <w:sz w:val="16"/>
          <w:szCs w:val="16"/>
        </w:rPr>
        <w:t>Exception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(</w:t>
      </w:r>
      <w:r w:rsidRPr="00FC1DE4">
        <w:rPr>
          <w:rFonts w:ascii="Cascadia Mono" w:hAnsi="Cascadia Mono" w:cs="Cascadia Mono"/>
          <w:color w:val="A31515"/>
          <w:sz w:val="16"/>
          <w:szCs w:val="16"/>
        </w:rPr>
        <w:t>"Nothing to save, because data parameter is empty"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)</w:t>
      </w:r>
    </w:p>
    <w:p w14:paraId="6FA6FE0E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746D4E80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FC1DE4">
        <w:rPr>
          <w:rFonts w:ascii="Cascadia Mono" w:hAnsi="Cascadia Mono" w:cs="Cascadia Mono"/>
          <w:color w:val="008000"/>
          <w:sz w:val="16"/>
          <w:szCs w:val="16"/>
        </w:rPr>
        <w:t># Create method to implement the R in CRUD.</w:t>
      </w:r>
    </w:p>
    <w:p w14:paraId="2069889A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de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2B91AF"/>
          <w:sz w:val="16"/>
          <w:szCs w:val="16"/>
        </w:rPr>
        <w:t>read_all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(self, data):</w:t>
      </w:r>
    </w:p>
    <w:p w14:paraId="0BAA386A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cursor =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sel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.database.animals.find(data, {</w:t>
      </w:r>
      <w:r w:rsidRPr="00FC1DE4">
        <w:rPr>
          <w:rFonts w:ascii="Cascadia Mono" w:hAnsi="Cascadia Mono" w:cs="Cascadia Mono"/>
          <w:color w:val="A31515"/>
          <w:sz w:val="16"/>
          <w:szCs w:val="16"/>
        </w:rPr>
        <w:t>'_id'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: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Fals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}) </w:t>
      </w:r>
      <w:r w:rsidRPr="00FC1DE4">
        <w:rPr>
          <w:rFonts w:ascii="Cascadia Mono" w:hAnsi="Cascadia Mono" w:cs="Cascadia Mono"/>
          <w:color w:val="008000"/>
          <w:sz w:val="16"/>
          <w:szCs w:val="16"/>
        </w:rPr>
        <w:t>## return a cursor which a pointer to a list of results</w:t>
      </w:r>
    </w:p>
    <w:p w14:paraId="1C430464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return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cursor</w:t>
      </w:r>
    </w:p>
    <w:p w14:paraId="520C278D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</w:p>
    <w:p w14:paraId="3756210B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de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2B91AF"/>
          <w:sz w:val="16"/>
          <w:szCs w:val="16"/>
        </w:rPr>
        <w:t>read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(self, data):</w:t>
      </w:r>
    </w:p>
    <w:p w14:paraId="7E3E6E25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return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sel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.database.animals.find_one(data) </w:t>
      </w:r>
      <w:r w:rsidRPr="00FC1DE4">
        <w:rPr>
          <w:rFonts w:ascii="Cascadia Mono" w:hAnsi="Cascadia Mono" w:cs="Cascadia Mono"/>
          <w:color w:val="008000"/>
          <w:sz w:val="16"/>
          <w:szCs w:val="16"/>
        </w:rPr>
        <w:t>## returns only one document as a python dictionary</w:t>
      </w:r>
    </w:p>
    <w:p w14:paraId="3C1488C3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</w:p>
    <w:p w14:paraId="7ACF7C79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</w:p>
    <w:p w14:paraId="04E733C8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FC1DE4">
        <w:rPr>
          <w:rFonts w:ascii="Cascadia Mono" w:hAnsi="Cascadia Mono" w:cs="Cascadia Mono"/>
          <w:color w:val="008000"/>
          <w:sz w:val="16"/>
          <w:szCs w:val="16"/>
        </w:rPr>
        <w:t># Create method to implement the U in CRUD.</w:t>
      </w:r>
    </w:p>
    <w:p w14:paraId="34BA4305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de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2B91AF"/>
          <w:sz w:val="16"/>
          <w:szCs w:val="16"/>
        </w:rPr>
        <w:t>update_many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(self, query, update):</w:t>
      </w:r>
    </w:p>
    <w:p w14:paraId="68A9D59B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i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query is not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Non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:</w:t>
      </w:r>
    </w:p>
    <w:p w14:paraId="56747D64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sel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.database.animals.update_many(query, update)</w:t>
      </w:r>
    </w:p>
    <w:p w14:paraId="4DFB3640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return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True</w:t>
      </w:r>
    </w:p>
    <w:p w14:paraId="395D15AF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els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:</w:t>
      </w:r>
    </w:p>
    <w:p w14:paraId="4315ABA6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rais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2B91AF"/>
          <w:sz w:val="16"/>
          <w:szCs w:val="16"/>
        </w:rPr>
        <w:t>Exception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(</w:t>
      </w:r>
      <w:r w:rsidRPr="00FC1DE4">
        <w:rPr>
          <w:rFonts w:ascii="Cascadia Mono" w:hAnsi="Cascadia Mono" w:cs="Cascadia Mono"/>
          <w:color w:val="A31515"/>
          <w:sz w:val="16"/>
          <w:szCs w:val="16"/>
        </w:rPr>
        <w:t>"Nothing to save, because data parameter is empty"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)</w:t>
      </w:r>
    </w:p>
    <w:p w14:paraId="3166C750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</w:p>
    <w:p w14:paraId="4EF910E4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de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2B91AF"/>
          <w:sz w:val="16"/>
          <w:szCs w:val="16"/>
        </w:rPr>
        <w:t>update_on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(self, query, update):</w:t>
      </w:r>
    </w:p>
    <w:p w14:paraId="4409E9F2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i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query is not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Non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:</w:t>
      </w:r>
    </w:p>
    <w:p w14:paraId="4B60D110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sel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.database.animals.update_one(query, update)</w:t>
      </w:r>
    </w:p>
    <w:p w14:paraId="5C413F15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return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True</w:t>
      </w:r>
    </w:p>
    <w:p w14:paraId="4E1DF486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els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:</w:t>
      </w:r>
    </w:p>
    <w:p w14:paraId="6E3AA818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rais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2B91AF"/>
          <w:sz w:val="16"/>
          <w:szCs w:val="16"/>
        </w:rPr>
        <w:t>Exception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(</w:t>
      </w:r>
      <w:r w:rsidRPr="00FC1DE4">
        <w:rPr>
          <w:rFonts w:ascii="Cascadia Mono" w:hAnsi="Cascadia Mono" w:cs="Cascadia Mono"/>
          <w:color w:val="A31515"/>
          <w:sz w:val="16"/>
          <w:szCs w:val="16"/>
        </w:rPr>
        <w:t>"Nothing to save, because data parameter is empty"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)     </w:t>
      </w:r>
    </w:p>
    <w:p w14:paraId="5B4FA4BE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</w:p>
    <w:p w14:paraId="196FE8F7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FC1DE4">
        <w:rPr>
          <w:rFonts w:ascii="Cascadia Mono" w:hAnsi="Cascadia Mono" w:cs="Cascadia Mono"/>
          <w:color w:val="008000"/>
          <w:sz w:val="16"/>
          <w:szCs w:val="16"/>
        </w:rPr>
        <w:t># Create method to implement the D in CRUD</w:t>
      </w:r>
    </w:p>
    <w:p w14:paraId="7548FA55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de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2B91AF"/>
          <w:sz w:val="16"/>
          <w:szCs w:val="16"/>
        </w:rPr>
        <w:t>delet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(self, data):</w:t>
      </w:r>
    </w:p>
    <w:p w14:paraId="0BB88E56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i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data is not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Non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:</w:t>
      </w:r>
    </w:p>
    <w:p w14:paraId="42392BAB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self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.database.animals.remove(data)</w:t>
      </w:r>
    </w:p>
    <w:p w14:paraId="264D2254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return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True</w:t>
      </w:r>
    </w:p>
    <w:p w14:paraId="782AB6DF" w14:textId="77777777" w:rsidR="00FC1DE4" w:rsidRPr="00FC1DE4" w:rsidRDefault="00FC1DE4" w:rsidP="00FC1DE4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els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:</w:t>
      </w:r>
    </w:p>
    <w:p w14:paraId="35236373" w14:textId="19B6785C" w:rsidR="00FC1DE4" w:rsidRPr="00FC1DE4" w:rsidRDefault="00FC1DE4" w:rsidP="00FC1DE4">
      <w:pPr>
        <w:pStyle w:val="ListParagraph"/>
        <w:suppressAutoHyphens/>
        <w:contextualSpacing/>
        <w:rPr>
          <w:rFonts w:eastAsia="Times New Roman" w:cstheme="minorHAnsi"/>
          <w:i/>
          <w:color w:val="000000" w:themeColor="text1"/>
          <w:sz w:val="16"/>
          <w:szCs w:val="16"/>
        </w:rPr>
      </w:pP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FC1DE4">
        <w:rPr>
          <w:rFonts w:ascii="Cascadia Mono" w:hAnsi="Cascadia Mono" w:cs="Cascadia Mono"/>
          <w:color w:val="0000FF"/>
          <w:sz w:val="16"/>
          <w:szCs w:val="16"/>
        </w:rPr>
        <w:t>raise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FC1DE4">
        <w:rPr>
          <w:rFonts w:ascii="Cascadia Mono" w:hAnsi="Cascadia Mono" w:cs="Cascadia Mono"/>
          <w:color w:val="2B91AF"/>
          <w:sz w:val="16"/>
          <w:szCs w:val="16"/>
        </w:rPr>
        <w:t>Exception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(</w:t>
      </w:r>
      <w:r w:rsidRPr="00FC1DE4">
        <w:rPr>
          <w:rFonts w:ascii="Cascadia Mono" w:hAnsi="Cascadia Mono" w:cs="Cascadia Mono"/>
          <w:color w:val="A31515"/>
          <w:sz w:val="16"/>
          <w:szCs w:val="16"/>
        </w:rPr>
        <w:t>"Nothing to delete, because data parameter is empty"</w:t>
      </w:r>
      <w:r w:rsidRPr="00FC1DE4">
        <w:rPr>
          <w:rFonts w:ascii="Cascadia Mono" w:hAnsi="Cascadia Mono" w:cs="Cascadia Mono"/>
          <w:color w:val="000000"/>
          <w:sz w:val="16"/>
          <w:szCs w:val="16"/>
        </w:rPr>
        <w:t>)</w:t>
      </w:r>
    </w:p>
    <w:p w14:paraId="4E6D0AE5" w14:textId="77777777" w:rsidR="006652D1" w:rsidRDefault="006652D1" w:rsidP="006652D1">
      <w:pPr>
        <w:pStyle w:val="ListParagraph"/>
        <w:suppressAutoHyphens/>
        <w:contextualSpacing/>
        <w:rPr>
          <w:rFonts w:eastAsia="Times New Roman" w:cstheme="minorHAnsi"/>
          <w:i/>
          <w:color w:val="000000" w:themeColor="text1"/>
        </w:rPr>
      </w:pPr>
    </w:p>
    <w:p w14:paraId="28E1B6B3" w14:textId="042398FF" w:rsidR="006652D1" w:rsidRDefault="00377596" w:rsidP="00873E10">
      <w:pPr>
        <w:pStyle w:val="ListParagraph"/>
        <w:numPr>
          <w:ilvl w:val="0"/>
          <w:numId w:val="2"/>
        </w:numPr>
        <w:suppressAutoHyphens/>
        <w:contextualSpacing/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/>
          <w:color w:val="000000" w:themeColor="text1"/>
        </w:rPr>
        <w:lastRenderedPageBreak/>
        <w:t xml:space="preserve">Create the main </w:t>
      </w:r>
      <w:r w:rsidR="00CD0F46">
        <w:rPr>
          <w:rFonts w:eastAsia="Times New Roman" w:cstheme="minorHAnsi"/>
          <w:i/>
          <w:color w:val="000000" w:themeColor="text1"/>
        </w:rPr>
        <w:t xml:space="preserve">dashboard for the client side. </w:t>
      </w:r>
      <w:r w:rsidR="00A531E0">
        <w:rPr>
          <w:rFonts w:eastAsia="Times New Roman" w:cstheme="minorHAnsi"/>
          <w:i/>
          <w:color w:val="000000" w:themeColor="text1"/>
        </w:rPr>
        <w:t xml:space="preserve">This is where the data is displayed and </w:t>
      </w:r>
      <w:r w:rsidR="000113A5">
        <w:rPr>
          <w:rFonts w:eastAsia="Times New Roman" w:cstheme="minorHAnsi"/>
          <w:i/>
          <w:color w:val="000000" w:themeColor="text1"/>
        </w:rPr>
        <w:t xml:space="preserve">manipulated. This is also where you can get creative with the design of the dashboard as long as it still serves the requirements. </w:t>
      </w:r>
    </w:p>
    <w:p w14:paraId="3A395C0A" w14:textId="77777777" w:rsidR="000A69FF" w:rsidRDefault="000A69FF" w:rsidP="000A69FF">
      <w:pPr>
        <w:pStyle w:val="ListParagraph"/>
        <w:suppressAutoHyphens/>
        <w:contextualSpacing/>
        <w:rPr>
          <w:rFonts w:eastAsia="Times New Roman" w:cstheme="minorHAnsi"/>
          <w:i/>
          <w:color w:val="000000" w:themeColor="text1"/>
        </w:rPr>
      </w:pPr>
    </w:p>
    <w:p w14:paraId="79081C2F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from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jupyter_plotly_dash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JupyterDash</w:t>
      </w:r>
    </w:p>
    <w:p w14:paraId="472E2CB6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517622D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dash</w:t>
      </w:r>
    </w:p>
    <w:p w14:paraId="3C23CBC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dash_leaflet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as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dl</w:t>
      </w:r>
    </w:p>
    <w:p w14:paraId="444D6F2E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dash_core_components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as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dcc</w:t>
      </w:r>
    </w:p>
    <w:p w14:paraId="69AF020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dash_html_components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as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html</w:t>
      </w:r>
    </w:p>
    <w:p w14:paraId="79EE1AA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plotly.express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as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px</w:t>
      </w:r>
    </w:p>
    <w:p w14:paraId="3E81CE3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dash_table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as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dt</w:t>
      </w:r>
    </w:p>
    <w:p w14:paraId="14D0E18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base64</w:t>
      </w:r>
    </w:p>
    <w:p w14:paraId="2C68F82C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from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dash.dependencies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Input, Output, State</w:t>
      </w:r>
    </w:p>
    <w:p w14:paraId="52057AB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37408F73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os</w:t>
      </w:r>
    </w:p>
    <w:p w14:paraId="42CBFCA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numpy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as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np</w:t>
      </w:r>
    </w:p>
    <w:p w14:paraId="26A77BC4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pandas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as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pd</w:t>
      </w:r>
    </w:p>
    <w:p w14:paraId="0243C86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from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pymongo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MongoClient</w:t>
      </w:r>
    </w:p>
    <w:p w14:paraId="7D6CB63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from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bson.json_util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dumps</w:t>
      </w:r>
    </w:p>
    <w:p w14:paraId="4E984EA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440E3D4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71509F42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from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animal_shelter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impor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AnimalShelter</w:t>
      </w:r>
    </w:p>
    <w:p w14:paraId="3CFA8D1B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73040E76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7DABB3E8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8000"/>
          <w:sz w:val="16"/>
          <w:szCs w:val="16"/>
        </w:rPr>
        <w:t>###########################</w:t>
      </w:r>
    </w:p>
    <w:p w14:paraId="3F21D2F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8000"/>
          <w:sz w:val="16"/>
          <w:szCs w:val="16"/>
        </w:rPr>
        <w:t># Data Manipulation / Model</w:t>
      </w:r>
    </w:p>
    <w:p w14:paraId="0FA798D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8000"/>
          <w:sz w:val="16"/>
          <w:szCs w:val="16"/>
        </w:rPr>
        <w:t>###########################</w:t>
      </w:r>
    </w:p>
    <w:p w14:paraId="2BA01A2C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8000"/>
          <w:sz w:val="16"/>
          <w:szCs w:val="16"/>
        </w:rPr>
        <w:t xml:space="preserve"># username and password hardcoded for testing </w:t>
      </w:r>
    </w:p>
    <w:p w14:paraId="3818D33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username =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aacuser"</w:t>
      </w:r>
    </w:p>
    <w:p w14:paraId="2B6AC40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password =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jvcarver"</w:t>
      </w:r>
    </w:p>
    <w:p w14:paraId="39EF60D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>shelter = AnimalShelter(username, password)</w:t>
      </w:r>
    </w:p>
    <w:p w14:paraId="2F61F9B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5CB56F0B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3771CE1E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8000"/>
          <w:sz w:val="16"/>
          <w:szCs w:val="16"/>
        </w:rPr>
        <w:t xml:space="preserve"># class read method must support return of cursor object </w:t>
      </w:r>
    </w:p>
    <w:p w14:paraId="23FD159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>df = pd.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DataFram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.from_records(shelter.read_all({}))</w:t>
      </w:r>
    </w:p>
    <w:p w14:paraId="3F3105C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56B7CD0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6440892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8000"/>
          <w:sz w:val="16"/>
          <w:szCs w:val="16"/>
        </w:rPr>
        <w:t>#########################</w:t>
      </w:r>
    </w:p>
    <w:p w14:paraId="1ADAD60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8000"/>
          <w:sz w:val="16"/>
          <w:szCs w:val="16"/>
        </w:rPr>
        <w:t># Dashboard Layout / View</w:t>
      </w:r>
    </w:p>
    <w:p w14:paraId="5851356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8000"/>
          <w:sz w:val="16"/>
          <w:szCs w:val="16"/>
        </w:rPr>
        <w:t>#########################</w:t>
      </w:r>
    </w:p>
    <w:p w14:paraId="3E7AF4CE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>app = JupyterDash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Final Project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</w:t>
      </w:r>
    </w:p>
    <w:p w14:paraId="0E0E5FC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587C053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8000"/>
          <w:sz w:val="16"/>
          <w:szCs w:val="16"/>
        </w:rPr>
        <w:t>#FIXME</w:t>
      </w:r>
    </w:p>
    <w:p w14:paraId="28E0FF3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image_filename =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Grazioso Salvare Logo.png'</w:t>
      </w:r>
    </w:p>
    <w:p w14:paraId="5AAC0B4B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>encoded_image  = base64.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b64encod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open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(image_filename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rb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.read())</w:t>
      </w:r>
    </w:p>
    <w:p w14:paraId="153A111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6FAD8454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6EBA6B78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>app.layout = html.Div([</w:t>
      </w:r>
    </w:p>
    <w:p w14:paraId="00B9DC9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html.Div(id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hidden-div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 style=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isplay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non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),</w:t>
      </w:r>
    </w:p>
    <w:p w14:paraId="755092C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html.A([</w:t>
      </w:r>
    </w:p>
    <w:p w14:paraId="2F1AC04B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html.Img(</w:t>
      </w:r>
    </w:p>
    <w:p w14:paraId="304FDBE2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src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ata:image/png;base64,{}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.format(encoded_image.decode()), </w:t>
      </w:r>
    </w:p>
    <w:p w14:paraId="02B33064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style = {</w:t>
      </w:r>
    </w:p>
    <w:p w14:paraId="2F54242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width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10%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</w:p>
    <w:p w14:paraId="49FBAC02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height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10%'</w:t>
      </w:r>
    </w:p>
    <w:p w14:paraId="5702B04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})</w:t>
      </w:r>
    </w:p>
    <w:p w14:paraId="1D316EAF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], href 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https://www.snhu.edu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,</w:t>
      </w:r>
    </w:p>
    <w:p w14:paraId="0C6FEFB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</w:p>
    <w:p w14:paraId="3D4C058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html.Center(html.B(html.H1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Created by: James Carver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)),</w:t>
      </w:r>
    </w:p>
    <w:p w14:paraId="287D529B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</w:p>
    <w:p w14:paraId="6AD6C51F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html.Hr(),</w:t>
      </w:r>
    </w:p>
    <w:p w14:paraId="4C5514AC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html.Div(     </w:t>
      </w:r>
    </w:p>
    <w:p w14:paraId="7706DF3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code for the interactive filtering options. For example, Radio buttons, drop down, checkboxes, etc.</w:t>
      </w:r>
    </w:p>
    <w:p w14:paraId="5DAE9E9E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dcc.RadioItems(</w:t>
      </w:r>
    </w:p>
    <w:p w14:paraId="0F07F8A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id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filter-typ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3FD9FB2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lastRenderedPageBreak/>
        <w:t xml:space="preserve">        options=[</w:t>
      </w:r>
    </w:p>
    <w:p w14:paraId="2885BA2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label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Water Rescu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valu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Water Rescu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2D43249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label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Mountain/Wilderness Rescu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valu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Mountain Rescu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03E0689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label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isaster Rescu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valu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isaster Rescu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53191C4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label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Reset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valu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Reset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</w:t>
      </w:r>
    </w:p>
    <w:p w14:paraId="055DDAAF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],</w:t>
      </w:r>
    </w:p>
    <w:p w14:paraId="7C9B22B8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value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Reset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668FE10E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) </w:t>
      </w:r>
    </w:p>
    <w:p w14:paraId="38B9CBC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4ACC38A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),</w:t>
      </w:r>
    </w:p>
    <w:p w14:paraId="17A6864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html.Hr(),</w:t>
      </w:r>
    </w:p>
    <w:p w14:paraId="6A7A5EA8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dt.DataTable(</w:t>
      </w:r>
    </w:p>
    <w:p w14:paraId="738E3F73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id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atatable-i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3325189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columns=[</w:t>
      </w:r>
    </w:p>
    <w:p w14:paraId="312E000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name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i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id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i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deletable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Fals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selectable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Tru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}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for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i in df.columns</w:t>
      </w:r>
    </w:p>
    <w:p w14:paraId="4CC2C5FC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],</w:t>
      </w:r>
    </w:p>
    <w:p w14:paraId="6732210C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data=df.to_dict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records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,</w:t>
      </w:r>
    </w:p>
    <w:p w14:paraId="092AB4A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editable=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Fals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46616F1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filter_action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native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22EEB772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sort_action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native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3B0042D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sort_mode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multi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1411155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column_selectable=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Fals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6E6B646B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row_selectable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singl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28F84C3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row_deletable=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Fals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5890B0D2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selected_columns=[],</w:t>
      </w:r>
    </w:p>
    <w:p w14:paraId="41DC5622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selected_rows=[],</w:t>
      </w:r>
    </w:p>
    <w:p w14:paraId="3CE13B2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page_action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native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27A64698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page_current= 0,</w:t>
      </w:r>
    </w:p>
    <w:p w14:paraId="30EEF462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page_size= 10,</w:t>
      </w:r>
    </w:p>
    <w:p w14:paraId="5A22322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6CEB3193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style_cell=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textAlign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left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padding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5px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15D9B6B6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</w:t>
      </w:r>
    </w:p>
    <w:p w14:paraId="5C432394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style_header={</w:t>
      </w:r>
    </w:p>
    <w:p w14:paraId="16B8DF34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ackgroundColor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rgb(210, 210, 210)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4D5779B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color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lack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2FE59203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fontWeight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old'</w:t>
      </w:r>
    </w:p>
    <w:p w14:paraId="151F54D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},</w:t>
      </w:r>
    </w:p>
    <w:p w14:paraId="6E063DC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</w:p>
    <w:p w14:paraId="007BEECF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style_data_conditional=[</w:t>
      </w:r>
    </w:p>
    <w:p w14:paraId="2D8518A6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{</w:t>
      </w:r>
    </w:p>
    <w:p w14:paraId="660F5A8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if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row_index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od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76115B5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ackgroundColor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rgb(220, 220, 220)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12EA6D8E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}</w:t>
      </w:r>
    </w:p>
    <w:p w14:paraId="46799CC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],</w:t>
      </w:r>
    </w:p>
    <w:p w14:paraId="427F6C7C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),</w:t>
      </w:r>
    </w:p>
    <w:p w14:paraId="2D7198C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</w:p>
    <w:p w14:paraId="79FDF76E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html.Br(),</w:t>
      </w:r>
    </w:p>
    <w:p w14:paraId="1F0A369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html.Hr(),</w:t>
      </w:r>
    </w:p>
    <w:p w14:paraId="65DC190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8000"/>
          <w:sz w:val="16"/>
          <w:szCs w:val="16"/>
        </w:rPr>
        <w:t>#This sets up the dashboard so that your chart and your geolocation chart are side-by-side</w:t>
      </w:r>
    </w:p>
    <w:p w14:paraId="47B96F98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html.Div(className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row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2FFB07B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style=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isplay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flex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4C62D33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children=[</w:t>
      </w:r>
    </w:p>
    <w:p w14:paraId="064E9F02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html.Div(</w:t>
      </w:r>
    </w:p>
    <w:p w14:paraId="1136CD0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id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graph-i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7E64029E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className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col s12 m6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5DC5646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78A8B62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),</w:t>
      </w:r>
    </w:p>
    <w:p w14:paraId="7B61CD7C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html.Div(</w:t>
      </w:r>
    </w:p>
    <w:p w14:paraId="7215190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id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map-i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2E6E6C6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className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col s12 m6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</w:p>
    <w:p w14:paraId="5D406D53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)</w:t>
      </w:r>
    </w:p>
    <w:p w14:paraId="0BAEE9D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])</w:t>
      </w:r>
    </w:p>
    <w:p w14:paraId="504C902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>])</w:t>
      </w:r>
    </w:p>
    <w:p w14:paraId="2443F05B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5D689D03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8000"/>
          <w:sz w:val="16"/>
          <w:szCs w:val="16"/>
        </w:rPr>
        <w:t>#############################################</w:t>
      </w:r>
    </w:p>
    <w:p w14:paraId="115C60A6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8000"/>
          <w:sz w:val="16"/>
          <w:szCs w:val="16"/>
        </w:rPr>
        <w:t># Interaction Between Components / Controller</w:t>
      </w:r>
    </w:p>
    <w:p w14:paraId="1FF46AA4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8000"/>
          <w:sz w:val="16"/>
          <w:szCs w:val="16"/>
        </w:rPr>
        <w:t>#############################################</w:t>
      </w:r>
    </w:p>
    <w:p w14:paraId="7EABE11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22E7A63F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</w:t>
      </w:r>
    </w:p>
    <w:p w14:paraId="2BE185D8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lastRenderedPageBreak/>
        <w:t>@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app.callback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[Output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atatable-i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ata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,</w:t>
      </w:r>
    </w:p>
    <w:p w14:paraId="05D889D6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Output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atatable-i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,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columns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],</w:t>
      </w:r>
    </w:p>
    <w:p w14:paraId="5F2C8C7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[Input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filter-typ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valu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])</w:t>
      </w:r>
    </w:p>
    <w:p w14:paraId="4B159423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def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update_dashboard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filter_type):</w:t>
      </w:r>
    </w:p>
    <w:p w14:paraId="15E0D39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if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filter_type ==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Water Rescu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</w:t>
      </w:r>
    </w:p>
    <w:p w14:paraId="6D2114C6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Grazioso breeds and age requirement</w:t>
      </w:r>
    </w:p>
    <w:p w14:paraId="2926EB7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df = pd.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DataFram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lis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shelter.read_all(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an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[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sex_upon_outcom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Intact Femal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5524E21E" w14:textId="5F7E9611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or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[</w:t>
      </w:r>
    </w:p>
    <w:p w14:paraId="03036C39" w14:textId="0378F19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</w:t>
      </w:r>
      <w:r w:rsidR="00050C86">
        <w:rPr>
          <w:rFonts w:ascii="Cascadia Mono" w:hAnsi="Cascadia Mono" w:cs="Cascadia Mono"/>
          <w:color w:val="000000"/>
          <w:sz w:val="16"/>
          <w:szCs w:val="16"/>
        </w:rPr>
        <w:t xml:space="preserve">  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Labrador Retriever Mix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355B7996" w14:textId="4EDB5BE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Chesa Bay Retr Mix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11542FC9" w14:textId="5B582188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Newfoundland Mix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65B9F6A7" w14:textId="61127181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Newfoundland/Labrador Retriever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2A384D32" w14:textId="4B9679BC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Newfoundland/Australian Cattle Dog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4CF6398D" w14:textId="6C1BFF4E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Newfoundland/Great Pyrenees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]</w:t>
      </w:r>
    </w:p>
    <w:p w14:paraId="1D0AAD84" w14:textId="44B9B784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},</w:t>
      </w:r>
    </w:p>
    <w:p w14:paraId="3DAF6BE2" w14:textId="63A7C5B4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="00D13B00">
        <w:rPr>
          <w:rFonts w:ascii="Cascadia Mono" w:hAnsi="Cascadia Mono" w:cs="Cascadia Mono"/>
          <w:color w:val="000000"/>
          <w:sz w:val="16"/>
          <w:szCs w:val="16"/>
        </w:rPr>
        <w:t xml:space="preserve">  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an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[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age_upon_outcome_in_weeks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gt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26}},</w:t>
      </w:r>
    </w:p>
    <w:p w14:paraId="0DCA8928" w14:textId="665FCED9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</w:t>
      </w:r>
      <w:r w:rsidR="007A2C51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age_upon_outcome_in_weeks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lt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156}}]</w:t>
      </w:r>
    </w:p>
    <w:p w14:paraId="2DFC850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           }]</w:t>
      </w:r>
    </w:p>
    <w:p w14:paraId="4B87E13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 })))</w:t>
      </w:r>
    </w:p>
    <w:p w14:paraId="36D7D10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adjusts the read request for the desired dog type and status</w:t>
      </w:r>
    </w:p>
    <w:p w14:paraId="1079B48F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elif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filter_type ==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Mountain Rescu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</w:t>
      </w:r>
    </w:p>
    <w:p w14:paraId="28109756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Grazioso breeds and age requirement</w:t>
      </w:r>
    </w:p>
    <w:p w14:paraId="1F8A795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df = pd.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DataFram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lis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shelter.read_all(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an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[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sex_upon_outcom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Intact Mal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1E5EA454" w14:textId="3392DF0C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or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[</w:t>
      </w:r>
    </w:p>
    <w:p w14:paraId="2FD2DF31" w14:textId="62F3839F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German Shepher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47C928E0" w14:textId="2D108CD2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Alaskan Malamut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0B31FD8F" w14:textId="699B8DE4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Old English Sheepdog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17D904CF" w14:textId="5C0D4DCD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Rottweiler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7B9A32F7" w14:textId="35E5F034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Siberian Husky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]</w:t>
      </w:r>
    </w:p>
    <w:p w14:paraId="65A22FA7" w14:textId="58DA6640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},</w:t>
      </w:r>
    </w:p>
    <w:p w14:paraId="1A0B18AD" w14:textId="0C565DB5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an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[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age_upon_outcome_in_weeks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gt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26}},</w:t>
      </w:r>
    </w:p>
    <w:p w14:paraId="36BE53C1" w14:textId="775B20F9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</w:t>
      </w:r>
      <w:r w:rsidR="007A2C51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age_upon_outcome_in_weeks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lt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156}}]</w:t>
      </w:r>
    </w:p>
    <w:p w14:paraId="3E9FE1B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           }]</w:t>
      </w:r>
    </w:p>
    <w:p w14:paraId="16A2F1B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 })))</w:t>
      </w:r>
    </w:p>
    <w:p w14:paraId="041FB0DB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adjusts the read request for the desired dog type and status</w:t>
      </w:r>
    </w:p>
    <w:p w14:paraId="4ED07DF3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elif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filter_type ==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isaster Rescu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</w:t>
      </w:r>
    </w:p>
    <w:p w14:paraId="2F7CBC8E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Grazioso breeds and age requirement</w:t>
      </w:r>
    </w:p>
    <w:p w14:paraId="5F5A4EE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df = pd.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DataFram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list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shelter.read_all(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an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[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sex_upon_outcom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Intact Mal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2692D4E8" w14:textId="601A2439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or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[</w:t>
      </w:r>
    </w:p>
    <w:p w14:paraId="69FE96F4" w14:textId="707E97D2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oberman Pinscher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66F20433" w14:textId="476DC814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German Shepher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6D981881" w14:textId="138B1ADD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Golden Retriever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7EF0EFFD" w14:textId="47813B05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loodhoun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</w:t>
      </w:r>
    </w:p>
    <w:p w14:paraId="7C33C919" w14:textId="33AB0F09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Rottweiler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]</w:t>
      </w:r>
    </w:p>
    <w:p w14:paraId="69B6BE96" w14:textId="65D5DE2C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},</w:t>
      </w:r>
    </w:p>
    <w:p w14:paraId="22BA8019" w14:textId="283531CA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an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[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age_upon_outcome_in_weeks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gt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20}},</w:t>
      </w:r>
    </w:p>
    <w:p w14:paraId="67D0FF5E" w14:textId="73EB7144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     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age_upon_outcome_in_weeks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$lte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300}}]</w:t>
      </w:r>
    </w:p>
    <w:p w14:paraId="57E1B38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           }]</w:t>
      </w:r>
    </w:p>
    <w:p w14:paraId="08B04D7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                        })))</w:t>
      </w:r>
    </w:p>
    <w:p w14:paraId="6E98431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resets the search no filter</w:t>
      </w:r>
    </w:p>
    <w:p w14:paraId="6251BA8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elif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filter_type ==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Reset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</w:t>
      </w:r>
    </w:p>
    <w:p w14:paraId="746E388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df = pd.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DataFram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.from_records(shelter.read_all({}))</w:t>
      </w:r>
    </w:p>
    <w:p w14:paraId="437C025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077389EC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</w:p>
    <w:p w14:paraId="767ED7EE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columns=[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name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i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id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i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deletable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Fals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selectable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Tru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}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for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i in df.columns]</w:t>
      </w:r>
    </w:p>
    <w:p w14:paraId="7B2EC45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data=df.to_dict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records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</w:t>
      </w:r>
    </w:p>
    <w:p w14:paraId="4C2E1ED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</w:p>
    <w:p w14:paraId="2061AF44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</w:p>
    <w:p w14:paraId="5E8D8E08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return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(data,columns)</w:t>
      </w:r>
    </w:p>
    <w:p w14:paraId="778EA9EF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371A3EA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04E20D7F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>@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app.callback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</w:t>
      </w:r>
    </w:p>
    <w:p w14:paraId="6F2C748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Output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atatable-i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style_data_conditional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,</w:t>
      </w:r>
    </w:p>
    <w:p w14:paraId="177F9CD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[Input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atatable-i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selected_columns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]</w:t>
      </w:r>
    </w:p>
    <w:p w14:paraId="15B09B5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>)</w:t>
      </w:r>
    </w:p>
    <w:p w14:paraId="3343BA56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def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update_styles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selected_columns):</w:t>
      </w:r>
    </w:p>
    <w:p w14:paraId="4850406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return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[{</w:t>
      </w:r>
    </w:p>
    <w:p w14:paraId="49C343A6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if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{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column_i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 i },</w:t>
      </w:r>
    </w:p>
    <w:p w14:paraId="630712C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lastRenderedPageBreak/>
        <w:t xml:space="preserve">       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ackground_color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#D2F3FF'</w:t>
      </w:r>
    </w:p>
    <w:p w14:paraId="2168C74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}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for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i in selected_columns]</w:t>
      </w:r>
    </w:p>
    <w:p w14:paraId="4BB16D8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70C35DC8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8000"/>
          <w:sz w:val="16"/>
          <w:szCs w:val="16"/>
        </w:rPr>
        <w:t>#update the pie chart</w:t>
      </w:r>
    </w:p>
    <w:p w14:paraId="11F1B30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>@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app.callback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</w:t>
      </w:r>
    </w:p>
    <w:p w14:paraId="006DC048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Output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graph-i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children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,</w:t>
      </w:r>
    </w:p>
    <w:p w14:paraId="0D762822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[Input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atatable-i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derived_viewport_data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])</w:t>
      </w:r>
    </w:p>
    <w:p w14:paraId="08EE46A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def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update_graphs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viewData):</w:t>
      </w:r>
    </w:p>
    <w:p w14:paraId="3818DFF3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##FIX ME ####</w:t>
      </w:r>
    </w:p>
    <w:p w14:paraId="2D5451B8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 imports the currently displayed data</w:t>
      </w:r>
    </w:p>
    <w:p w14:paraId="16CFD95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dff = pd.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DataFram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.from_dict(viewData)</w:t>
      </w:r>
    </w:p>
    <w:p w14:paraId="3ED080E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creates the values needed breeds and counts</w:t>
      </w:r>
    </w:p>
    <w:p w14:paraId="5FED98D2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names = dff[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].value_counts().keys().tolist()</w:t>
      </w:r>
    </w:p>
    <w:p w14:paraId="390CA30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values = dff[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bree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].value_counts().tolist()</w:t>
      </w:r>
    </w:p>
    <w:p w14:paraId="34D63AB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creates a pie chart based on the data above</w:t>
      </w:r>
    </w:p>
    <w:p w14:paraId="1997B17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return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[</w:t>
      </w:r>
    </w:p>
    <w:p w14:paraId="6B80B99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dcc.Graph(            </w:t>
      </w:r>
    </w:p>
    <w:p w14:paraId="445BA92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figure = px.pie(</w:t>
      </w:r>
    </w:p>
    <w:p w14:paraId="0B74D692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data_frame=dff, </w:t>
      </w:r>
    </w:p>
    <w:p w14:paraId="1C58689F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values = values, </w:t>
      </w:r>
    </w:p>
    <w:p w14:paraId="06B25D7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names = names, </w:t>
      </w:r>
    </w:p>
    <w:p w14:paraId="03B8D044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color_discrete_sequence=px.colors.sequential.RdBu,</w:t>
      </w:r>
    </w:p>
    <w:p w14:paraId="641A63FE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width=800, </w:t>
      </w:r>
    </w:p>
    <w:p w14:paraId="637AF65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height=500   </w:t>
      </w:r>
    </w:p>
    <w:p w14:paraId="7F48629B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)</w:t>
      </w:r>
    </w:p>
    <w:p w14:paraId="16FBC4B4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)</w:t>
      </w:r>
    </w:p>
    <w:p w14:paraId="53B5F28C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]</w:t>
      </w:r>
    </w:p>
    <w:p w14:paraId="0626D7CE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1B319F6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>@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app.callback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</w:t>
      </w:r>
    </w:p>
    <w:p w14:paraId="59BBFFC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Output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map-i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children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,</w:t>
      </w:r>
    </w:p>
    <w:p w14:paraId="1C50C10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[Input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atatable-i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derived_viewport_data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,</w:t>
      </w:r>
    </w:p>
    <w:p w14:paraId="6109D872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Input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atatable-i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selected_rows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,</w:t>
      </w:r>
    </w:p>
    <w:p w14:paraId="51C1826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Input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datatable-id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selected_columns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])</w:t>
      </w:r>
    </w:p>
    <w:p w14:paraId="07B38B79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FF"/>
          <w:sz w:val="16"/>
          <w:szCs w:val="16"/>
        </w:rPr>
        <w:t>def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update_map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viewData, selected_rows, selected_columns):</w:t>
      </w:r>
    </w:p>
    <w:p w14:paraId="0DFA585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 imports the currently viewed data</w:t>
      </w:r>
    </w:p>
    <w:p w14:paraId="581B714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dff = pd.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DataFrame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.from_dict(viewData)</w:t>
      </w:r>
    </w:p>
    <w:p w14:paraId="2FD54D58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determines the default status</w:t>
      </w:r>
    </w:p>
    <w:p w14:paraId="2504E45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if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selected_rows == []:</w:t>
      </w:r>
    </w:p>
    <w:p w14:paraId="47B7A582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selected_rows = [0]</w:t>
      </w:r>
    </w:p>
    <w:p w14:paraId="6B553AE6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 creats a map for a single selected row or the default</w:t>
      </w:r>
    </w:p>
    <w:p w14:paraId="3FC17F1E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if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</w:t>
      </w:r>
      <w:r w:rsidRPr="00D00C97">
        <w:rPr>
          <w:rFonts w:ascii="Cascadia Mono" w:hAnsi="Cascadia Mono" w:cs="Cascadia Mono"/>
          <w:color w:val="2B91AF"/>
          <w:sz w:val="16"/>
          <w:szCs w:val="16"/>
        </w:rPr>
        <w:t>len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(selected_rows) == 1:</w:t>
      </w:r>
    </w:p>
    <w:p w14:paraId="7D367B96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</w:t>
      </w:r>
      <w:r w:rsidRPr="00D00C97">
        <w:rPr>
          <w:rFonts w:ascii="Cascadia Mono" w:hAnsi="Cascadia Mono" w:cs="Cascadia Mono"/>
          <w:color w:val="0000FF"/>
          <w:sz w:val="16"/>
          <w:szCs w:val="16"/>
        </w:rPr>
        <w:t>return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[</w:t>
      </w:r>
    </w:p>
    <w:p w14:paraId="2E301398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dl.Map(style={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width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: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1000px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height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: 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'500px'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}, center=[30.75,-97.48], zoom=10, children=[</w:t>
      </w:r>
    </w:p>
    <w:p w14:paraId="056C697E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dl.TileLayer(id=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base-layer-id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,</w:t>
      </w:r>
    </w:p>
    <w:p w14:paraId="2B17ADE3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</w:t>
      </w:r>
    </w:p>
    <w:p w14:paraId="4676B043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8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</w:t>
      </w:r>
      <w:r w:rsidRPr="00D00C97">
        <w:rPr>
          <w:rFonts w:ascii="Cascadia Mono" w:hAnsi="Cascadia Mono" w:cs="Cascadia Mono"/>
          <w:color w:val="008000"/>
          <w:sz w:val="16"/>
          <w:szCs w:val="16"/>
        </w:rPr>
        <w:t>#marker with tool tip and popup</w:t>
      </w:r>
    </w:p>
    <w:p w14:paraId="5254C92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dl.Marker(position=[(dff.iloc[selected_rows[0],13]), (dff.iloc[selected_rows[0],14])], children=[</w:t>
      </w:r>
    </w:p>
    <w:p w14:paraId="19B62D6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dl.Tooltip(dff.iloc[selected_rows[0],4]),</w:t>
      </w:r>
    </w:p>
    <w:p w14:paraId="7CF84D0F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dl.Popup([</w:t>
      </w:r>
    </w:p>
    <w:p w14:paraId="5CB142B1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html.H4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Animal Name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,</w:t>
      </w:r>
    </w:p>
    <w:p w14:paraId="17585F16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html.P(dff.iloc[selected_rows[0],9]),</w:t>
      </w:r>
    </w:p>
    <w:p w14:paraId="3444A037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html.H4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Sex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,</w:t>
      </w:r>
    </w:p>
    <w:p w14:paraId="47C333EC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html.P(dff.iloc[selected_rows[0],12]),</w:t>
      </w:r>
    </w:p>
    <w:p w14:paraId="26ABCBB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html.H4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Breed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,</w:t>
      </w:r>
    </w:p>
    <w:p w14:paraId="27B1E872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html.P(dff.iloc[selected_rows[0],4]),</w:t>
      </w:r>
    </w:p>
    <w:p w14:paraId="6F2F1828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html.H4(</w:t>
      </w:r>
      <w:r w:rsidRPr="00D00C97">
        <w:rPr>
          <w:rFonts w:ascii="Cascadia Mono" w:hAnsi="Cascadia Mono" w:cs="Cascadia Mono"/>
          <w:color w:val="A31515"/>
          <w:sz w:val="16"/>
          <w:szCs w:val="16"/>
        </w:rPr>
        <w:t>"Age"</w:t>
      </w:r>
      <w:r w:rsidRPr="00D00C97">
        <w:rPr>
          <w:rFonts w:ascii="Cascadia Mono" w:hAnsi="Cascadia Mono" w:cs="Cascadia Mono"/>
          <w:color w:val="000000"/>
          <w:sz w:val="16"/>
          <w:szCs w:val="16"/>
        </w:rPr>
        <w:t>),</w:t>
      </w:r>
    </w:p>
    <w:p w14:paraId="7CBE9FF4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    html.P(dff.iloc[selected_rows[0],15])</w:t>
      </w:r>
    </w:p>
    <w:p w14:paraId="380B435C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    ])</w:t>
      </w:r>
    </w:p>
    <w:p w14:paraId="2323F3AB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    ])</w:t>
      </w:r>
    </w:p>
    <w:p w14:paraId="3547B965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    ])</w:t>
      </w:r>
    </w:p>
    <w:p w14:paraId="1BA01C1A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 xml:space="preserve">        ]</w:t>
      </w:r>
    </w:p>
    <w:p w14:paraId="6862E510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34FA8BED" w14:textId="77777777" w:rsidR="00D00C97" w:rsidRPr="00D00C97" w:rsidRDefault="00D00C97" w:rsidP="00D00C97">
      <w:pP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16"/>
          <w:szCs w:val="16"/>
        </w:rPr>
      </w:pPr>
    </w:p>
    <w:p w14:paraId="510EC63A" w14:textId="46653BD4" w:rsidR="006A52FC" w:rsidRDefault="00E036AE" w:rsidP="00D00C97">
      <w:pPr>
        <w:suppressAutoHyphens/>
        <w:ind w:left="720"/>
        <w:contextualSpacing/>
        <w:rPr>
          <w:rFonts w:ascii="Cascadia Mono" w:hAnsi="Cascadia Mono" w:cs="Cascadia Mono"/>
          <w:color w:val="000000"/>
          <w:sz w:val="16"/>
          <w:szCs w:val="16"/>
        </w:rPr>
      </w:pPr>
      <w:r w:rsidRPr="00D00C97">
        <w:rPr>
          <w:rFonts w:ascii="Cascadia Mono" w:hAnsi="Cascadia Mono" w:cs="Cascadia Mono"/>
          <w:color w:val="000000"/>
          <w:sz w:val="16"/>
          <w:szCs w:val="16"/>
        </w:rPr>
        <w:t>A</w:t>
      </w:r>
      <w:r w:rsidR="00D00C97" w:rsidRPr="00D00C97">
        <w:rPr>
          <w:rFonts w:ascii="Cascadia Mono" w:hAnsi="Cascadia Mono" w:cs="Cascadia Mono"/>
          <w:color w:val="000000"/>
          <w:sz w:val="16"/>
          <w:szCs w:val="16"/>
        </w:rPr>
        <w:t>pp</w:t>
      </w:r>
    </w:p>
    <w:p w14:paraId="77EE153C" w14:textId="77777777" w:rsidR="0087600D" w:rsidRDefault="0087600D" w:rsidP="00E036AE">
      <w:pPr>
        <w:suppressAutoHyphens/>
        <w:contextualSpacing/>
        <w:rPr>
          <w:rFonts w:ascii="Cascadia Mono" w:hAnsi="Cascadia Mono" w:cs="Cascadia Mono"/>
          <w:color w:val="000000"/>
          <w:sz w:val="16"/>
          <w:szCs w:val="16"/>
        </w:rPr>
      </w:pPr>
    </w:p>
    <w:p w14:paraId="2C10489A" w14:textId="2E27CE75" w:rsidR="0087600D" w:rsidRDefault="00925821" w:rsidP="00C45B27">
      <w:pPr>
        <w:suppressAutoHyphens/>
        <w:spacing w:line="240" w:lineRule="auto"/>
        <w:contextualSpacing/>
        <w:rPr>
          <w:rFonts w:eastAsia="Times New Roman"/>
          <w:b/>
          <w:bCs/>
          <w:iCs/>
          <w:color w:val="000000" w:themeColor="text1"/>
          <w:sz w:val="28"/>
          <w:szCs w:val="28"/>
          <w:u w:val="single"/>
        </w:rPr>
      </w:pPr>
      <w:r w:rsidRPr="004E1FD4">
        <w:rPr>
          <w:rFonts w:eastAsia="Times New Roman"/>
          <w:b/>
          <w:bCs/>
          <w:iCs/>
          <w:color w:val="000000" w:themeColor="text1"/>
          <w:sz w:val="28"/>
          <w:szCs w:val="28"/>
          <w:u w:val="single"/>
        </w:rPr>
        <w:lastRenderedPageBreak/>
        <w:t>C</w:t>
      </w:r>
      <w:r w:rsidR="004E1FD4" w:rsidRPr="004E1FD4">
        <w:rPr>
          <w:rFonts w:eastAsia="Times New Roman"/>
          <w:b/>
          <w:bCs/>
          <w:iCs/>
          <w:color w:val="000000" w:themeColor="text1"/>
          <w:sz w:val="28"/>
          <w:szCs w:val="28"/>
          <w:u w:val="single"/>
        </w:rPr>
        <w:t>hallenges</w:t>
      </w:r>
    </w:p>
    <w:p w14:paraId="2DCE0146" w14:textId="2A7877CB" w:rsidR="004E1FD4" w:rsidRPr="004E1FD4" w:rsidRDefault="000C7C65" w:rsidP="00C45B27">
      <w:pPr>
        <w:suppressAutoHyphens/>
        <w:spacing w:line="240" w:lineRule="auto"/>
        <w:contextualSpacing/>
        <w:rPr>
          <w:rFonts w:eastAsia="Times New Roman"/>
          <w:iCs/>
          <w:color w:val="000000" w:themeColor="text1"/>
        </w:rPr>
      </w:pPr>
      <w:r>
        <w:rPr>
          <w:rFonts w:eastAsia="Times New Roman"/>
          <w:iCs/>
          <w:color w:val="000000" w:themeColor="text1"/>
        </w:rPr>
        <w:t xml:space="preserve">During this project I only encountered two challenges. The first was the connection between </w:t>
      </w:r>
      <w:r w:rsidR="00C410EA">
        <w:rPr>
          <w:rFonts w:eastAsia="Times New Roman"/>
          <w:iCs/>
          <w:color w:val="000000" w:themeColor="text1"/>
        </w:rPr>
        <w:t>Python and MongoDB. First</w:t>
      </w:r>
      <w:r w:rsidR="001011C8">
        <w:rPr>
          <w:rFonts w:eastAsia="Times New Roman"/>
          <w:iCs/>
          <w:color w:val="000000" w:themeColor="text1"/>
        </w:rPr>
        <w:t>,</w:t>
      </w:r>
      <w:r w:rsidR="00C410EA">
        <w:rPr>
          <w:rFonts w:eastAsia="Times New Roman"/>
          <w:iCs/>
          <w:color w:val="000000" w:themeColor="text1"/>
        </w:rPr>
        <w:t xml:space="preserve"> the authentication on MongoDB </w:t>
      </w:r>
      <w:r w:rsidR="00CC3DCD">
        <w:rPr>
          <w:rFonts w:eastAsia="Times New Roman"/>
          <w:iCs/>
          <w:color w:val="000000" w:themeColor="text1"/>
        </w:rPr>
        <w:t>must be set up correctly. In this step</w:t>
      </w:r>
      <w:r w:rsidR="00F70125">
        <w:rPr>
          <w:rFonts w:eastAsia="Times New Roman"/>
          <w:iCs/>
          <w:color w:val="000000" w:themeColor="text1"/>
        </w:rPr>
        <w:t>,</w:t>
      </w:r>
      <w:r w:rsidR="00CC3DCD">
        <w:rPr>
          <w:rFonts w:eastAsia="Times New Roman"/>
          <w:iCs/>
          <w:color w:val="000000" w:themeColor="text1"/>
        </w:rPr>
        <w:t xml:space="preserve"> it took me many tries because the </w:t>
      </w:r>
      <w:r w:rsidR="00F70125">
        <w:rPr>
          <w:rFonts w:eastAsia="Times New Roman"/>
          <w:iCs/>
          <w:color w:val="000000" w:themeColor="text1"/>
        </w:rPr>
        <w:t>syntax must be perfect. Also</w:t>
      </w:r>
      <w:r w:rsidR="00914320">
        <w:rPr>
          <w:rFonts w:eastAsia="Times New Roman"/>
          <w:iCs/>
          <w:color w:val="000000" w:themeColor="text1"/>
        </w:rPr>
        <w:t>,</w:t>
      </w:r>
      <w:r w:rsidR="00F70125">
        <w:rPr>
          <w:rFonts w:eastAsia="Times New Roman"/>
          <w:iCs/>
          <w:color w:val="000000" w:themeColor="text1"/>
        </w:rPr>
        <w:t xml:space="preserve"> the coding in Python must be specific.</w:t>
      </w:r>
      <w:r w:rsidR="00D50D48">
        <w:rPr>
          <w:rFonts w:eastAsia="Times New Roman"/>
          <w:iCs/>
          <w:color w:val="000000" w:themeColor="text1"/>
        </w:rPr>
        <w:t xml:space="preserve"> </w:t>
      </w:r>
      <w:r w:rsidR="001B30A1">
        <w:rPr>
          <w:rFonts w:eastAsia="Times New Roman"/>
          <w:iCs/>
          <w:color w:val="000000" w:themeColor="text1"/>
        </w:rPr>
        <w:t xml:space="preserve">Example, </w:t>
      </w:r>
      <w:r w:rsidR="001B30A1" w:rsidRPr="00FC1DE4">
        <w:rPr>
          <w:rFonts w:ascii="Cascadia Mono" w:hAnsi="Cascadia Mono" w:cs="Cascadia Mono"/>
          <w:color w:val="0000FF"/>
          <w:sz w:val="16"/>
          <w:szCs w:val="16"/>
        </w:rPr>
        <w:t>self</w:t>
      </w:r>
      <w:r w:rsidR="001B30A1" w:rsidRPr="00FC1DE4">
        <w:rPr>
          <w:rFonts w:ascii="Cascadia Mono" w:hAnsi="Cascadia Mono" w:cs="Cascadia Mono"/>
          <w:color w:val="000000"/>
          <w:sz w:val="16"/>
          <w:szCs w:val="16"/>
        </w:rPr>
        <w:t>.client = MongoClient(</w:t>
      </w:r>
      <w:r w:rsidR="001B30A1" w:rsidRPr="00FC1DE4">
        <w:rPr>
          <w:rFonts w:ascii="Cascadia Mono" w:hAnsi="Cascadia Mono" w:cs="Cascadia Mono"/>
          <w:color w:val="A31515"/>
          <w:sz w:val="16"/>
          <w:szCs w:val="16"/>
        </w:rPr>
        <w:t>'mongodb://%s:%s@localhost:</w:t>
      </w:r>
      <w:r w:rsidR="001B30A1" w:rsidRPr="001B30A1">
        <w:rPr>
          <w:rFonts w:ascii="Cascadia Mono" w:hAnsi="Cascadia Mono" w:cs="Cascadia Mono"/>
          <w:color w:val="A31515"/>
          <w:sz w:val="16"/>
          <w:szCs w:val="16"/>
          <w:highlight w:val="yellow"/>
        </w:rPr>
        <w:t>29948</w:t>
      </w:r>
      <w:r w:rsidR="001B30A1" w:rsidRPr="00FC1DE4">
        <w:rPr>
          <w:rFonts w:ascii="Cascadia Mono" w:hAnsi="Cascadia Mono" w:cs="Cascadia Mono"/>
          <w:color w:val="A31515"/>
          <w:sz w:val="16"/>
          <w:szCs w:val="16"/>
        </w:rPr>
        <w:t>/?authMechanism=DEFAULT&amp;authSource=AAC'</w:t>
      </w:r>
      <w:r w:rsidR="001B30A1" w:rsidRPr="00FC1DE4">
        <w:rPr>
          <w:rFonts w:ascii="Cascadia Mono" w:hAnsi="Cascadia Mono" w:cs="Cascadia Mono"/>
          <w:color w:val="000000"/>
          <w:sz w:val="16"/>
          <w:szCs w:val="16"/>
        </w:rPr>
        <w:t xml:space="preserve"> % (username, password))</w:t>
      </w:r>
      <w:r w:rsidR="001B30A1">
        <w:rPr>
          <w:rFonts w:ascii="Cascadia Mono" w:hAnsi="Cascadia Mono" w:cs="Cascadia Mono"/>
          <w:color w:val="000000"/>
          <w:sz w:val="16"/>
          <w:szCs w:val="16"/>
        </w:rPr>
        <w:t xml:space="preserve">, </w:t>
      </w:r>
      <w:r w:rsidR="001B30A1" w:rsidRPr="005A6BF7">
        <w:rPr>
          <w:rFonts w:cs="Times New Roman"/>
          <w:color w:val="000000"/>
        </w:rPr>
        <w:t>the localhost must match your port number</w:t>
      </w:r>
      <w:r w:rsidR="005A6BF7" w:rsidRPr="005A6BF7">
        <w:rPr>
          <w:rFonts w:cs="Times New Roman"/>
          <w:color w:val="000000"/>
        </w:rPr>
        <w:t>.</w:t>
      </w:r>
      <w:r w:rsidR="00F70125">
        <w:rPr>
          <w:rFonts w:eastAsia="Times New Roman"/>
          <w:iCs/>
          <w:color w:val="000000" w:themeColor="text1"/>
        </w:rPr>
        <w:t xml:space="preserve"> </w:t>
      </w:r>
      <w:r w:rsidR="00914320">
        <w:rPr>
          <w:rFonts w:eastAsia="Times New Roman"/>
          <w:iCs/>
          <w:color w:val="000000" w:themeColor="text1"/>
        </w:rPr>
        <w:t xml:space="preserve">I would suggest doing all coding without using authentication first </w:t>
      </w:r>
      <w:r w:rsidR="00C45B27">
        <w:rPr>
          <w:rFonts w:eastAsia="Times New Roman"/>
          <w:iCs/>
          <w:color w:val="000000" w:themeColor="text1"/>
        </w:rPr>
        <w:t xml:space="preserve">for testing. </w:t>
      </w:r>
      <w:r w:rsidR="004D07B2">
        <w:rPr>
          <w:rFonts w:eastAsia="Times New Roman"/>
          <w:iCs/>
          <w:color w:val="000000" w:themeColor="text1"/>
        </w:rPr>
        <w:t xml:space="preserve">The second was deciding what to use on the dashboard. I </w:t>
      </w:r>
      <w:r w:rsidR="00BF352B">
        <w:rPr>
          <w:rFonts w:eastAsia="Times New Roman"/>
          <w:iCs/>
          <w:color w:val="000000" w:themeColor="text1"/>
        </w:rPr>
        <w:t xml:space="preserve">ended up with a basic functional design. </w:t>
      </w:r>
    </w:p>
    <w:p w14:paraId="7B77ED89" w14:textId="71E33CED" w:rsidR="00873E10" w:rsidRDefault="006A52FC" w:rsidP="006A52FC">
      <w:pPr>
        <w:rPr>
          <w:rFonts w:eastAsia="Times New Roman"/>
          <w:i/>
          <w:color w:val="000000" w:themeColor="text1"/>
        </w:rPr>
      </w:pPr>
      <w:r>
        <w:rPr>
          <w:rFonts w:eastAsia="Times New Roman"/>
          <w:i/>
          <w:color w:val="000000" w:themeColor="text1"/>
        </w:rPr>
        <w:br w:type="page"/>
      </w:r>
    </w:p>
    <w:p w14:paraId="1FAAC6E1" w14:textId="77777777" w:rsidR="006A52FC" w:rsidRPr="009056A0" w:rsidRDefault="006A52FC" w:rsidP="006A52FC">
      <w:pPr>
        <w:rPr>
          <w:rFonts w:eastAsia="Times New Roman"/>
          <w:iCs/>
          <w:color w:val="000000" w:themeColor="text1"/>
        </w:rPr>
      </w:pPr>
    </w:p>
    <w:p w14:paraId="15677770" w14:textId="77777777" w:rsidR="009056A0" w:rsidRDefault="009056A0" w:rsidP="009056A0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MongoDB. (n.d.). </w:t>
      </w:r>
      <w:r>
        <w:rPr>
          <w:i/>
          <w:iCs/>
        </w:rPr>
        <w:t>Build A Python Database With</w:t>
      </w:r>
      <w:r>
        <w:t>. https://www.mongodb.com/languages/python</w:t>
      </w:r>
    </w:p>
    <w:p w14:paraId="244741EF" w14:textId="3CBC445F" w:rsidR="00E81DEB" w:rsidRDefault="00E81DEB" w:rsidP="006652D1">
      <w:pPr>
        <w:suppressAutoHyphens/>
        <w:ind w:left="720"/>
        <w:contextualSpacing/>
        <w:rPr>
          <w:rFonts w:eastAsia="Times New Roman"/>
          <w:i/>
          <w:color w:val="000000" w:themeColor="text1"/>
        </w:rPr>
      </w:pPr>
    </w:p>
    <w:p w14:paraId="4FEEE1ED" w14:textId="77777777" w:rsidR="006652D1" w:rsidRPr="006652D1" w:rsidRDefault="006652D1" w:rsidP="006652D1">
      <w:pPr>
        <w:suppressAutoHyphens/>
        <w:ind w:left="720"/>
        <w:contextualSpacing/>
        <w:rPr>
          <w:rFonts w:eastAsia="Times New Roman"/>
          <w:i/>
          <w:color w:val="000000" w:themeColor="text1"/>
        </w:rPr>
      </w:pPr>
    </w:p>
    <w:sectPr w:rsidR="006652D1" w:rsidRPr="006652D1" w:rsidSect="00B25465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77D70"/>
    <w:multiLevelType w:val="hybridMultilevel"/>
    <w:tmpl w:val="EDF20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FB1316"/>
    <w:multiLevelType w:val="multilevel"/>
    <w:tmpl w:val="CD220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40810340">
    <w:abstractNumId w:val="1"/>
  </w:num>
  <w:num w:numId="2" w16cid:durableId="193351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TI2MTc3NTIwNjBU0lEKTi0uzszPAykwqgUAxiwiLiwAAAA="/>
  </w:docVars>
  <w:rsids>
    <w:rsidRoot w:val="009A51E5"/>
    <w:rsid w:val="00003562"/>
    <w:rsid w:val="000113A5"/>
    <w:rsid w:val="00050C86"/>
    <w:rsid w:val="00080F77"/>
    <w:rsid w:val="000A69FF"/>
    <w:rsid w:val="000C7C65"/>
    <w:rsid w:val="001011C8"/>
    <w:rsid w:val="001474F1"/>
    <w:rsid w:val="00160524"/>
    <w:rsid w:val="001B30A1"/>
    <w:rsid w:val="001E537D"/>
    <w:rsid w:val="002909FB"/>
    <w:rsid w:val="00296BD7"/>
    <w:rsid w:val="002C7FD7"/>
    <w:rsid w:val="00331CC5"/>
    <w:rsid w:val="00337F4B"/>
    <w:rsid w:val="00377596"/>
    <w:rsid w:val="003F025E"/>
    <w:rsid w:val="004044CD"/>
    <w:rsid w:val="00410F79"/>
    <w:rsid w:val="00480440"/>
    <w:rsid w:val="004D07B2"/>
    <w:rsid w:val="004E1FD4"/>
    <w:rsid w:val="004E71DD"/>
    <w:rsid w:val="00500E00"/>
    <w:rsid w:val="005A6BF7"/>
    <w:rsid w:val="005C2340"/>
    <w:rsid w:val="005E3E68"/>
    <w:rsid w:val="00620594"/>
    <w:rsid w:val="006652D1"/>
    <w:rsid w:val="0067119C"/>
    <w:rsid w:val="006A52FC"/>
    <w:rsid w:val="00716C75"/>
    <w:rsid w:val="00721C73"/>
    <w:rsid w:val="007A2C51"/>
    <w:rsid w:val="007C0F1A"/>
    <w:rsid w:val="007D043A"/>
    <w:rsid w:val="008639B9"/>
    <w:rsid w:val="00873E10"/>
    <w:rsid w:val="0087600D"/>
    <w:rsid w:val="00886073"/>
    <w:rsid w:val="009056A0"/>
    <w:rsid w:val="00914320"/>
    <w:rsid w:val="00925821"/>
    <w:rsid w:val="00993BE9"/>
    <w:rsid w:val="009A51E5"/>
    <w:rsid w:val="009F4B09"/>
    <w:rsid w:val="009F6828"/>
    <w:rsid w:val="00A002AE"/>
    <w:rsid w:val="00A03C61"/>
    <w:rsid w:val="00A141EC"/>
    <w:rsid w:val="00A531E0"/>
    <w:rsid w:val="00A85ED1"/>
    <w:rsid w:val="00AA7346"/>
    <w:rsid w:val="00AB7140"/>
    <w:rsid w:val="00B25465"/>
    <w:rsid w:val="00B5177C"/>
    <w:rsid w:val="00B67C03"/>
    <w:rsid w:val="00B732E7"/>
    <w:rsid w:val="00BA3FEA"/>
    <w:rsid w:val="00BF2F6D"/>
    <w:rsid w:val="00BF352B"/>
    <w:rsid w:val="00BF6279"/>
    <w:rsid w:val="00BF7357"/>
    <w:rsid w:val="00C35B02"/>
    <w:rsid w:val="00C410EA"/>
    <w:rsid w:val="00C45B27"/>
    <w:rsid w:val="00C7192B"/>
    <w:rsid w:val="00CA5375"/>
    <w:rsid w:val="00CC3DCD"/>
    <w:rsid w:val="00CD0F46"/>
    <w:rsid w:val="00D00C97"/>
    <w:rsid w:val="00D13B00"/>
    <w:rsid w:val="00D50D48"/>
    <w:rsid w:val="00DE7D5D"/>
    <w:rsid w:val="00DF7046"/>
    <w:rsid w:val="00E036AE"/>
    <w:rsid w:val="00E077E8"/>
    <w:rsid w:val="00E35CDF"/>
    <w:rsid w:val="00E81DEB"/>
    <w:rsid w:val="00EB5C63"/>
    <w:rsid w:val="00ED2B79"/>
    <w:rsid w:val="00F659F1"/>
    <w:rsid w:val="00F70125"/>
    <w:rsid w:val="00FC1DE4"/>
    <w:rsid w:val="00FC3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9DF81"/>
  <w15:chartTrackingRefBased/>
  <w15:docId w15:val="{84732083-9C3F-4AF0-A637-74CC6C1F4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7FD7"/>
    <w:pPr>
      <w:spacing w:line="240" w:lineRule="auto"/>
      <w:ind w:left="720"/>
    </w:pPr>
    <w:rPr>
      <w:rFonts w:ascii="Calibri" w:hAnsi="Calibri" w:cs="Calibri"/>
      <w:sz w:val="22"/>
      <w:szCs w:val="22"/>
    </w:rPr>
  </w:style>
  <w:style w:type="character" w:styleId="Hyperlink">
    <w:name w:val="Hyperlink"/>
    <w:uiPriority w:val="99"/>
    <w:unhideWhenUsed/>
    <w:rsid w:val="002C7FD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3E1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714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056A0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paragraph" w:styleId="NoSpacing">
    <w:name w:val="No Spacing"/>
    <w:link w:val="NoSpacingChar"/>
    <w:uiPriority w:val="1"/>
    <w:qFormat/>
    <w:rsid w:val="00B25465"/>
    <w:pPr>
      <w:spacing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B25465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mongodb.com/docs/v4.2/introduction/" TargetMode="External"/><Relationship Id="rId18" Type="http://schemas.openxmlformats.org/officeDocument/2006/relationships/hyperlink" Target="https://www.mongodb.com/docs/manual/installation/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www.mongodb.com/docs/manual/tutorial/create-users/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mongodb.com/docs/manual/installation/" TargetMode="External"/><Relationship Id="rId17" Type="http://schemas.openxmlformats.org/officeDocument/2006/relationships/hyperlink" Target="https://jupyter.org/instal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ash.plotly.com/introduction" TargetMode="Externa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dash.plotly.com/installation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docs.mongodb.com/manual/reference/program/mongoimport/" TargetMode="External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hyperlink" Target="https://www.python.org/downloads/" TargetMode="External"/><Relationship Id="rId22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E77646-AF95-46AD-9BC8-8F5CB40AF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12</Pages>
  <Words>2827</Words>
  <Characters>16118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 README</dc:title>
  <dc:subject>Cs-340</dc:subject>
  <dc:creator>James Carver</dc:creator>
  <cp:keywords/>
  <dc:description/>
  <cp:lastModifiedBy>James Carver</cp:lastModifiedBy>
  <cp:revision>77</cp:revision>
  <dcterms:created xsi:type="dcterms:W3CDTF">2023-02-16T17:32:00Z</dcterms:created>
  <dcterms:modified xsi:type="dcterms:W3CDTF">2023-02-17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0b63f9-a918-4d95-9505-a753d235223b</vt:lpwstr>
  </property>
</Properties>
</file>